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D22E42" w14:textId="60B40FAA" w:rsidR="00017D3D" w:rsidRPr="008D6786" w:rsidRDefault="00AD57D1" w:rsidP="008D6786">
      <w:pPr>
        <w:pStyle w:val="BodyText"/>
        <w:jc w:val="center"/>
        <w:rPr>
          <w:rFonts w:ascii="Arial" w:hAnsi="Arial" w:cs="Arial"/>
          <w:color w:val="231F20"/>
          <w:spacing w:val="-6"/>
        </w:rPr>
      </w:pPr>
      <w:r w:rsidRPr="00DF48CB">
        <w:rPr>
          <w:rFonts w:ascii="Arial" w:hAnsi="Arial" w:cs="Arial"/>
          <w:b/>
          <w:bCs/>
          <w:color w:val="231F20"/>
          <w:spacing w:val="-6"/>
        </w:rPr>
        <w:t>VHMA MENTOR PARTNERSHIP AGREEMENT</w:t>
      </w:r>
    </w:p>
    <w:p w14:paraId="5E0646CA" w14:textId="77777777" w:rsidR="00017D3D" w:rsidRPr="00994A1C" w:rsidRDefault="00017D3D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37FDC6E7" w14:textId="77777777" w:rsidR="00960C7E" w:rsidRDefault="00E40BA5" w:rsidP="00960C7E">
      <w:pPr>
        <w:pStyle w:val="BodyText"/>
        <w:tabs>
          <w:tab w:val="left" w:pos="9360"/>
        </w:tabs>
        <w:spacing w:before="92" w:line="376" w:lineRule="auto"/>
        <w:ind w:left="100" w:right="30"/>
        <w:jc w:val="both"/>
        <w:rPr>
          <w:rFonts w:ascii="Arial" w:hAnsi="Arial" w:cs="Arial"/>
          <w:color w:val="231F20"/>
        </w:rPr>
      </w:pPr>
      <w:r w:rsidRPr="00994A1C">
        <w:rPr>
          <w:rFonts w:ascii="Arial" w:hAnsi="Arial" w:cs="Arial"/>
          <w:color w:val="231F20"/>
        </w:rPr>
        <w:t>Mentor</w:t>
      </w:r>
      <w:r w:rsidRPr="00994A1C">
        <w:rPr>
          <w:rFonts w:ascii="Arial" w:hAnsi="Arial" w:cs="Arial"/>
          <w:color w:val="231F20"/>
          <w:spacing w:val="-6"/>
        </w:rPr>
        <w:t xml:space="preserve"> </w:t>
      </w:r>
      <w:r w:rsidR="00994A1C">
        <w:rPr>
          <w:rFonts w:ascii="Arial" w:hAnsi="Arial" w:cs="Arial"/>
          <w:color w:val="231F20"/>
          <w:spacing w:val="-6"/>
        </w:rPr>
        <w:t>Name</w:t>
      </w:r>
      <w:r w:rsidRPr="00994A1C">
        <w:rPr>
          <w:rFonts w:ascii="Arial" w:hAnsi="Arial" w:cs="Arial"/>
          <w:color w:val="231F20"/>
        </w:rPr>
        <w:t xml:space="preserve">: </w:t>
      </w:r>
      <w:r w:rsidRPr="00994A1C">
        <w:rPr>
          <w:rFonts w:ascii="Arial" w:hAnsi="Arial" w:cs="Arial"/>
          <w:color w:val="231F20"/>
          <w:spacing w:val="7"/>
        </w:rPr>
        <w:t xml:space="preserve"> </w:t>
      </w:r>
      <w:r w:rsidRPr="00994A1C">
        <w:rPr>
          <w:rFonts w:ascii="Arial" w:hAnsi="Arial" w:cs="Arial"/>
          <w:color w:val="231F20"/>
          <w:u w:val="single" w:color="221E1F"/>
        </w:rPr>
        <w:t xml:space="preserve"> </w:t>
      </w:r>
      <w:r w:rsidRPr="00994A1C">
        <w:rPr>
          <w:rFonts w:ascii="Arial" w:hAnsi="Arial" w:cs="Arial"/>
          <w:color w:val="231F20"/>
          <w:u w:val="single" w:color="221E1F"/>
        </w:rPr>
        <w:tab/>
      </w:r>
      <w:r w:rsidRPr="00994A1C">
        <w:rPr>
          <w:rFonts w:ascii="Arial" w:hAnsi="Arial" w:cs="Arial"/>
          <w:color w:val="231F20"/>
        </w:rPr>
        <w:t xml:space="preserve"> </w:t>
      </w:r>
    </w:p>
    <w:p w14:paraId="19C3597D" w14:textId="2F42FD57" w:rsidR="00960C7E" w:rsidRDefault="00E40BA5" w:rsidP="00960C7E">
      <w:pPr>
        <w:pStyle w:val="BodyText"/>
        <w:tabs>
          <w:tab w:val="left" w:pos="9360"/>
        </w:tabs>
        <w:spacing w:before="92" w:line="376" w:lineRule="auto"/>
        <w:ind w:left="100" w:right="30"/>
        <w:jc w:val="both"/>
        <w:rPr>
          <w:rFonts w:ascii="Arial" w:hAnsi="Arial" w:cs="Arial"/>
          <w:color w:val="231F20"/>
        </w:rPr>
      </w:pPr>
      <w:r w:rsidRPr="00994A1C">
        <w:rPr>
          <w:rFonts w:ascii="Arial" w:hAnsi="Arial" w:cs="Arial"/>
          <w:color w:val="231F20"/>
        </w:rPr>
        <w:t>Mentee</w:t>
      </w:r>
      <w:r w:rsidRPr="00994A1C">
        <w:rPr>
          <w:rFonts w:ascii="Arial" w:hAnsi="Arial" w:cs="Arial"/>
          <w:color w:val="231F20"/>
          <w:spacing w:val="-6"/>
        </w:rPr>
        <w:t xml:space="preserve"> </w:t>
      </w:r>
      <w:r w:rsidR="00994A1C">
        <w:rPr>
          <w:rFonts w:ascii="Arial" w:hAnsi="Arial" w:cs="Arial"/>
          <w:color w:val="231F20"/>
          <w:spacing w:val="-6"/>
        </w:rPr>
        <w:t>Name</w:t>
      </w:r>
      <w:r w:rsidRPr="00994A1C">
        <w:rPr>
          <w:rFonts w:ascii="Arial" w:hAnsi="Arial" w:cs="Arial"/>
          <w:color w:val="231F20"/>
        </w:rPr>
        <w:t xml:space="preserve">: </w:t>
      </w:r>
      <w:r w:rsidRPr="00994A1C">
        <w:rPr>
          <w:rFonts w:ascii="Arial" w:hAnsi="Arial" w:cs="Arial"/>
          <w:color w:val="231F20"/>
          <w:spacing w:val="-6"/>
        </w:rPr>
        <w:t xml:space="preserve"> </w:t>
      </w:r>
      <w:r w:rsidRPr="00994A1C">
        <w:rPr>
          <w:rFonts w:ascii="Arial" w:hAnsi="Arial" w:cs="Arial"/>
          <w:color w:val="231F20"/>
          <w:u w:val="single" w:color="221E1F"/>
        </w:rPr>
        <w:t xml:space="preserve"> </w:t>
      </w:r>
      <w:r w:rsidRPr="00994A1C">
        <w:rPr>
          <w:rFonts w:ascii="Arial" w:hAnsi="Arial" w:cs="Arial"/>
          <w:color w:val="231F20"/>
          <w:u w:val="single" w:color="221E1F"/>
        </w:rPr>
        <w:tab/>
      </w:r>
      <w:r w:rsidRPr="00994A1C">
        <w:rPr>
          <w:rFonts w:ascii="Arial" w:hAnsi="Arial" w:cs="Arial"/>
          <w:color w:val="231F20"/>
        </w:rPr>
        <w:t xml:space="preserve"> </w:t>
      </w:r>
    </w:p>
    <w:p w14:paraId="7DE92042" w14:textId="77777777" w:rsidR="00960C7E" w:rsidRDefault="00E40BA5" w:rsidP="00960C7E">
      <w:pPr>
        <w:pStyle w:val="BodyText"/>
        <w:tabs>
          <w:tab w:val="left" w:pos="9360"/>
        </w:tabs>
        <w:spacing w:before="92" w:line="376" w:lineRule="auto"/>
        <w:ind w:left="100" w:right="30"/>
        <w:jc w:val="both"/>
        <w:rPr>
          <w:rFonts w:ascii="Arial" w:hAnsi="Arial" w:cs="Arial"/>
          <w:color w:val="231F20"/>
        </w:rPr>
      </w:pPr>
      <w:r w:rsidRPr="00994A1C">
        <w:rPr>
          <w:rFonts w:ascii="Arial" w:hAnsi="Arial" w:cs="Arial"/>
          <w:color w:val="231F20"/>
        </w:rPr>
        <w:t>Start Date of</w:t>
      </w:r>
      <w:r w:rsidRPr="00994A1C">
        <w:rPr>
          <w:rFonts w:ascii="Arial" w:hAnsi="Arial" w:cs="Arial"/>
          <w:color w:val="231F20"/>
          <w:spacing w:val="-15"/>
        </w:rPr>
        <w:t xml:space="preserve"> </w:t>
      </w:r>
      <w:r w:rsidR="00994A1C" w:rsidRPr="00994A1C">
        <w:rPr>
          <w:rFonts w:ascii="Arial" w:hAnsi="Arial" w:cs="Arial"/>
          <w:color w:val="231F20"/>
        </w:rPr>
        <w:t>Partnership</w:t>
      </w:r>
      <w:r w:rsidR="00994A1C" w:rsidRPr="00994A1C">
        <w:rPr>
          <w:rFonts w:ascii="Arial" w:hAnsi="Arial" w:cs="Arial"/>
          <w:color w:val="231F20"/>
          <w:spacing w:val="-5"/>
        </w:rPr>
        <w:t>:</w:t>
      </w:r>
      <w:r w:rsidRPr="00994A1C">
        <w:rPr>
          <w:rFonts w:ascii="Arial" w:hAnsi="Arial" w:cs="Arial"/>
          <w:color w:val="231F20"/>
        </w:rPr>
        <w:t xml:space="preserve"> </w:t>
      </w:r>
      <w:r w:rsidRPr="00994A1C">
        <w:rPr>
          <w:rFonts w:ascii="Arial" w:hAnsi="Arial" w:cs="Arial"/>
          <w:color w:val="231F20"/>
          <w:spacing w:val="15"/>
        </w:rPr>
        <w:t xml:space="preserve"> </w:t>
      </w:r>
      <w:r w:rsidRPr="00994A1C">
        <w:rPr>
          <w:rFonts w:ascii="Arial" w:hAnsi="Arial" w:cs="Arial"/>
          <w:color w:val="231F20"/>
          <w:u w:val="single" w:color="221E1F"/>
        </w:rPr>
        <w:t xml:space="preserve"> </w:t>
      </w:r>
      <w:r w:rsidRPr="00994A1C">
        <w:rPr>
          <w:rFonts w:ascii="Arial" w:hAnsi="Arial" w:cs="Arial"/>
          <w:color w:val="231F20"/>
          <w:u w:val="single" w:color="221E1F"/>
        </w:rPr>
        <w:tab/>
      </w:r>
      <w:r w:rsidRPr="00994A1C">
        <w:rPr>
          <w:rFonts w:ascii="Arial" w:hAnsi="Arial" w:cs="Arial"/>
          <w:color w:val="231F20"/>
        </w:rPr>
        <w:t xml:space="preserve"> </w:t>
      </w:r>
    </w:p>
    <w:p w14:paraId="0B9FDC9E" w14:textId="764CDDE2" w:rsidR="006F4CD9" w:rsidRPr="00994A1C" w:rsidRDefault="00E40BA5" w:rsidP="00960C7E">
      <w:pPr>
        <w:pStyle w:val="BodyText"/>
        <w:tabs>
          <w:tab w:val="left" w:pos="9360"/>
        </w:tabs>
        <w:spacing w:before="92" w:line="376" w:lineRule="auto"/>
        <w:ind w:left="100" w:right="30"/>
        <w:jc w:val="both"/>
        <w:rPr>
          <w:rFonts w:ascii="Arial" w:hAnsi="Arial" w:cs="Arial"/>
        </w:rPr>
      </w:pPr>
      <w:r w:rsidRPr="00994A1C">
        <w:rPr>
          <w:rFonts w:ascii="Arial" w:hAnsi="Arial" w:cs="Arial"/>
          <w:color w:val="231F20"/>
        </w:rPr>
        <w:t xml:space="preserve">Finish Date of </w:t>
      </w:r>
      <w:r w:rsidR="00994A1C" w:rsidRPr="00994A1C">
        <w:rPr>
          <w:rFonts w:ascii="Arial" w:hAnsi="Arial" w:cs="Arial"/>
          <w:color w:val="231F20"/>
        </w:rPr>
        <w:t>Partnership</w:t>
      </w:r>
      <w:r w:rsidR="00994A1C" w:rsidRPr="00994A1C">
        <w:rPr>
          <w:rFonts w:ascii="Arial" w:hAnsi="Arial" w:cs="Arial"/>
          <w:color w:val="231F20"/>
          <w:spacing w:val="-21"/>
        </w:rPr>
        <w:t>:</w:t>
      </w:r>
      <w:r w:rsidRPr="00994A1C">
        <w:rPr>
          <w:rFonts w:ascii="Arial" w:hAnsi="Arial" w:cs="Arial"/>
          <w:color w:val="231F20"/>
        </w:rPr>
        <w:t xml:space="preserve"> </w:t>
      </w:r>
      <w:r w:rsidRPr="00994A1C">
        <w:rPr>
          <w:rFonts w:ascii="Arial" w:hAnsi="Arial" w:cs="Arial"/>
          <w:color w:val="231F20"/>
          <w:spacing w:val="-12"/>
        </w:rPr>
        <w:t xml:space="preserve"> </w:t>
      </w:r>
      <w:r w:rsidRPr="00994A1C">
        <w:rPr>
          <w:rFonts w:ascii="Arial" w:hAnsi="Arial" w:cs="Arial"/>
          <w:color w:val="231F20"/>
          <w:u w:val="single" w:color="221E1F"/>
        </w:rPr>
        <w:t xml:space="preserve"> </w:t>
      </w:r>
      <w:r w:rsidRPr="00994A1C">
        <w:rPr>
          <w:rFonts w:ascii="Arial" w:hAnsi="Arial" w:cs="Arial"/>
          <w:color w:val="231F20"/>
          <w:u w:val="single" w:color="221E1F"/>
        </w:rPr>
        <w:tab/>
      </w:r>
    </w:p>
    <w:p w14:paraId="0EDF4948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8"/>
        </w:rPr>
      </w:pPr>
    </w:p>
    <w:p w14:paraId="270B0542" w14:textId="77777777" w:rsidR="006F4CD9" w:rsidRPr="00994A1C" w:rsidRDefault="00E40BA5" w:rsidP="00960C7E">
      <w:pPr>
        <w:pStyle w:val="BodyText"/>
        <w:spacing w:before="101"/>
        <w:ind w:right="1020"/>
        <w:rPr>
          <w:rFonts w:ascii="Arial" w:hAnsi="Arial" w:cs="Arial"/>
        </w:rPr>
      </w:pPr>
      <w:r w:rsidRPr="00994A1C">
        <w:rPr>
          <w:rFonts w:ascii="Arial" w:hAnsi="Arial" w:cs="Arial"/>
          <w:color w:val="231F20"/>
          <w:u w:val="single" w:color="231F20"/>
        </w:rPr>
        <w:t>COMMUNICATION:</w:t>
      </w:r>
    </w:p>
    <w:p w14:paraId="6B55A6F2" w14:textId="76B900B2" w:rsidR="00960C7E" w:rsidRDefault="00E40BA5" w:rsidP="00994A1C">
      <w:pPr>
        <w:pStyle w:val="BodyText"/>
        <w:tabs>
          <w:tab w:val="left" w:pos="3219"/>
          <w:tab w:val="left" w:pos="4239"/>
        </w:tabs>
        <w:spacing w:before="143" w:line="249" w:lineRule="auto"/>
        <w:ind w:left="826" w:right="1020" w:hanging="727"/>
        <w:rPr>
          <w:rFonts w:ascii="Arial" w:hAnsi="Arial" w:cs="Arial"/>
          <w:color w:val="231F20"/>
        </w:rPr>
      </w:pPr>
      <w:r w:rsidRPr="00994A1C">
        <w:rPr>
          <w:rFonts w:ascii="Arial" w:hAnsi="Arial" w:cs="Arial"/>
          <w:color w:val="231F20"/>
        </w:rPr>
        <w:t>My partner and I agree to communicate by</w:t>
      </w:r>
      <w:r w:rsidR="00AD57D1">
        <w:rPr>
          <w:rFonts w:ascii="Arial" w:hAnsi="Arial" w:cs="Arial"/>
          <w:color w:val="231F20"/>
        </w:rPr>
        <w:t xml:space="preserve"> (</w:t>
      </w:r>
      <w:r w:rsidR="00017D3D">
        <w:rPr>
          <w:rFonts w:ascii="Arial" w:hAnsi="Arial" w:cs="Arial"/>
          <w:color w:val="231F20"/>
        </w:rPr>
        <w:t>i.e.,</w:t>
      </w:r>
      <w:r w:rsidR="00AD57D1">
        <w:rPr>
          <w:rFonts w:ascii="Arial" w:hAnsi="Arial" w:cs="Arial"/>
          <w:color w:val="231F20"/>
        </w:rPr>
        <w:t xml:space="preserve"> email, phone, video call)</w:t>
      </w:r>
      <w:r w:rsidR="00960C7E">
        <w:rPr>
          <w:rFonts w:ascii="Arial" w:hAnsi="Arial" w:cs="Arial"/>
          <w:color w:val="231F20"/>
        </w:rPr>
        <w:t>:</w:t>
      </w:r>
    </w:p>
    <w:p w14:paraId="52E9B23E" w14:textId="4C7A1B3F" w:rsidR="006F4CD9" w:rsidRDefault="00960C7E" w:rsidP="00960C7E">
      <w:pPr>
        <w:pStyle w:val="BodyText"/>
        <w:tabs>
          <w:tab w:val="left" w:leader="underscore" w:pos="9360"/>
        </w:tabs>
        <w:spacing w:before="2"/>
        <w:ind w:right="1020"/>
        <w:rPr>
          <w:rFonts w:ascii="Arial" w:hAnsi="Arial" w:cs="Arial"/>
          <w:color w:val="231F20"/>
        </w:rPr>
      </w:pPr>
      <w:r>
        <w:rPr>
          <w:rFonts w:ascii="Arial" w:hAnsi="Arial" w:cs="Arial"/>
          <w:color w:val="231F20"/>
        </w:rPr>
        <w:tab/>
      </w:r>
    </w:p>
    <w:p w14:paraId="03741D2D" w14:textId="77777777" w:rsidR="00960C7E" w:rsidRPr="00994A1C" w:rsidRDefault="00960C7E" w:rsidP="00994A1C">
      <w:pPr>
        <w:pStyle w:val="BodyText"/>
        <w:spacing w:before="2"/>
        <w:ind w:right="1020"/>
        <w:rPr>
          <w:rFonts w:ascii="Arial" w:hAnsi="Arial" w:cs="Arial"/>
          <w:sz w:val="25"/>
        </w:rPr>
      </w:pPr>
    </w:p>
    <w:p w14:paraId="6A67CFDC" w14:textId="30D8C237" w:rsidR="006F4CD9" w:rsidRPr="00994A1C" w:rsidRDefault="00E40BA5" w:rsidP="00994A1C">
      <w:pPr>
        <w:pStyle w:val="BodyText"/>
        <w:tabs>
          <w:tab w:val="left" w:pos="1733"/>
          <w:tab w:val="left" w:pos="2913"/>
        </w:tabs>
        <w:spacing w:line="249" w:lineRule="auto"/>
        <w:ind w:left="826" w:right="1020" w:hanging="727"/>
        <w:rPr>
          <w:rFonts w:ascii="Arial" w:hAnsi="Arial" w:cs="Arial"/>
        </w:rPr>
      </w:pPr>
      <w:r w:rsidRPr="00994A1C">
        <w:rPr>
          <w:rFonts w:ascii="Arial" w:hAnsi="Arial" w:cs="Arial"/>
          <w:color w:val="231F20"/>
        </w:rPr>
        <w:t>My partner and I agree to communicate</w:t>
      </w:r>
      <w:r w:rsidR="00960C7E">
        <w:rPr>
          <w:rFonts w:ascii="Arial" w:hAnsi="Arial" w:cs="Arial"/>
          <w:color w:val="231F20"/>
        </w:rPr>
        <w:t xml:space="preserve"> (frequency)*:</w:t>
      </w:r>
    </w:p>
    <w:p w14:paraId="676818E2" w14:textId="77777777" w:rsidR="00960C7E" w:rsidRDefault="00960C7E" w:rsidP="00960C7E">
      <w:pPr>
        <w:pStyle w:val="BodyText"/>
        <w:tabs>
          <w:tab w:val="left" w:leader="underscore" w:pos="9360"/>
        </w:tabs>
        <w:spacing w:before="2"/>
        <w:ind w:right="1020"/>
        <w:rPr>
          <w:rFonts w:ascii="Arial" w:hAnsi="Arial" w:cs="Arial"/>
          <w:color w:val="231F20"/>
        </w:rPr>
      </w:pPr>
      <w:r>
        <w:rPr>
          <w:rFonts w:ascii="Arial" w:hAnsi="Arial" w:cs="Arial"/>
          <w:color w:val="231F20"/>
        </w:rPr>
        <w:tab/>
      </w:r>
    </w:p>
    <w:p w14:paraId="2B9E14DF" w14:textId="77777777" w:rsidR="006F4CD9" w:rsidRPr="00994A1C" w:rsidRDefault="006F4CD9" w:rsidP="00994A1C">
      <w:pPr>
        <w:pStyle w:val="BodyText"/>
        <w:spacing w:before="3"/>
        <w:ind w:right="1020"/>
        <w:rPr>
          <w:rFonts w:ascii="Arial" w:hAnsi="Arial" w:cs="Arial"/>
          <w:sz w:val="25"/>
        </w:rPr>
      </w:pPr>
    </w:p>
    <w:p w14:paraId="6A9382B4" w14:textId="6B0F6F2F" w:rsidR="006F4CD9" w:rsidRPr="00960C7E" w:rsidRDefault="00E40BA5" w:rsidP="00994A1C">
      <w:pPr>
        <w:pStyle w:val="BodyText"/>
        <w:spacing w:line="235" w:lineRule="auto"/>
        <w:ind w:left="100" w:right="1020"/>
        <w:rPr>
          <w:rFonts w:ascii="Arial" w:hAnsi="Arial" w:cs="Arial"/>
          <w:i/>
          <w:iCs/>
        </w:rPr>
      </w:pPr>
      <w:r w:rsidRPr="00960C7E">
        <w:rPr>
          <w:rFonts w:ascii="Arial" w:hAnsi="Arial" w:cs="Arial"/>
          <w:i/>
          <w:iCs/>
          <w:color w:val="231F20"/>
          <w:w w:val="105"/>
        </w:rPr>
        <w:t>*</w:t>
      </w:r>
      <w:r w:rsidRPr="00960C7E">
        <w:rPr>
          <w:rFonts w:ascii="Arial" w:hAnsi="Arial" w:cs="Arial"/>
          <w:i/>
          <w:iCs/>
          <w:color w:val="231F20"/>
          <w:spacing w:val="23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Suggestion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-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select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a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regular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day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of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the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week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or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month</w:t>
      </w:r>
      <w:r w:rsidRPr="00960C7E">
        <w:rPr>
          <w:rFonts w:ascii="Arial" w:hAnsi="Arial" w:cs="Arial"/>
          <w:i/>
          <w:iCs/>
          <w:color w:val="231F20"/>
          <w:spacing w:val="-18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to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follow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up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with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="00960158" w:rsidRPr="00960C7E">
        <w:rPr>
          <w:rFonts w:ascii="Arial" w:hAnsi="Arial" w:cs="Arial"/>
          <w:i/>
          <w:iCs/>
          <w:color w:val="231F20"/>
          <w:w w:val="105"/>
        </w:rPr>
        <w:t>each</w:t>
      </w:r>
      <w:r w:rsidR="00960158"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="00960158" w:rsidRPr="00960C7E">
        <w:rPr>
          <w:rFonts w:ascii="Arial" w:hAnsi="Arial" w:cs="Arial"/>
          <w:i/>
          <w:iCs/>
          <w:color w:val="231F20"/>
          <w:w w:val="105"/>
        </w:rPr>
        <w:t>other</w:t>
      </w:r>
      <w:r w:rsidR="00960158">
        <w:rPr>
          <w:rFonts w:ascii="Arial" w:hAnsi="Arial" w:cs="Arial"/>
          <w:i/>
          <w:iCs/>
          <w:color w:val="231F20"/>
          <w:w w:val="105"/>
        </w:rPr>
        <w:t xml:space="preserve"> or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create</w:t>
      </w:r>
      <w:r w:rsidRPr="00960C7E">
        <w:rPr>
          <w:rFonts w:ascii="Arial" w:hAnsi="Arial" w:cs="Arial"/>
          <w:i/>
          <w:iCs/>
          <w:color w:val="231F20"/>
          <w:spacing w:val="-17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a calendar</w:t>
      </w:r>
      <w:r w:rsidRPr="00960C7E">
        <w:rPr>
          <w:rFonts w:ascii="Arial" w:hAnsi="Arial" w:cs="Arial"/>
          <w:i/>
          <w:iCs/>
          <w:color w:val="231F20"/>
          <w:spacing w:val="-9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with</w:t>
      </w:r>
      <w:r w:rsidRPr="00960C7E">
        <w:rPr>
          <w:rFonts w:ascii="Arial" w:hAnsi="Arial" w:cs="Arial"/>
          <w:i/>
          <w:iCs/>
          <w:color w:val="231F20"/>
          <w:spacing w:val="-9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specific</w:t>
      </w:r>
      <w:r w:rsidRPr="00960C7E">
        <w:rPr>
          <w:rFonts w:ascii="Arial" w:hAnsi="Arial" w:cs="Arial"/>
          <w:i/>
          <w:iCs/>
          <w:color w:val="231F20"/>
          <w:spacing w:val="-8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dates</w:t>
      </w:r>
      <w:r w:rsidRPr="00960C7E">
        <w:rPr>
          <w:rFonts w:ascii="Arial" w:hAnsi="Arial" w:cs="Arial"/>
          <w:i/>
          <w:iCs/>
          <w:color w:val="231F20"/>
          <w:spacing w:val="-9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for</w:t>
      </w:r>
      <w:r w:rsidRPr="00960C7E">
        <w:rPr>
          <w:rFonts w:ascii="Arial" w:hAnsi="Arial" w:cs="Arial"/>
          <w:i/>
          <w:iCs/>
          <w:color w:val="231F20"/>
          <w:spacing w:val="-8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communicating</w:t>
      </w:r>
      <w:r w:rsidRPr="00960C7E">
        <w:rPr>
          <w:rFonts w:ascii="Arial" w:hAnsi="Arial" w:cs="Arial"/>
          <w:i/>
          <w:iCs/>
          <w:color w:val="231F20"/>
          <w:spacing w:val="-9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with</w:t>
      </w:r>
      <w:r w:rsidRPr="00960C7E">
        <w:rPr>
          <w:rFonts w:ascii="Arial" w:hAnsi="Arial" w:cs="Arial"/>
          <w:i/>
          <w:iCs/>
          <w:color w:val="231F20"/>
          <w:spacing w:val="-8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w w:val="105"/>
        </w:rPr>
        <w:t>each</w:t>
      </w:r>
      <w:r w:rsidRPr="00960C7E">
        <w:rPr>
          <w:rFonts w:ascii="Arial" w:hAnsi="Arial" w:cs="Arial"/>
          <w:i/>
          <w:iCs/>
          <w:color w:val="231F20"/>
          <w:spacing w:val="-9"/>
          <w:w w:val="105"/>
        </w:rPr>
        <w:t xml:space="preserve"> </w:t>
      </w:r>
      <w:r w:rsidRPr="00960C7E">
        <w:rPr>
          <w:rFonts w:ascii="Arial" w:hAnsi="Arial" w:cs="Arial"/>
          <w:i/>
          <w:iCs/>
          <w:color w:val="231F20"/>
          <w:spacing w:val="-3"/>
          <w:w w:val="105"/>
        </w:rPr>
        <w:t>other.</w:t>
      </w:r>
    </w:p>
    <w:p w14:paraId="380A2F79" w14:textId="77777777" w:rsidR="006F4CD9" w:rsidRPr="00994A1C" w:rsidRDefault="006F4CD9" w:rsidP="00994A1C">
      <w:pPr>
        <w:pStyle w:val="BodyText"/>
        <w:spacing w:before="4"/>
        <w:ind w:right="1020"/>
        <w:rPr>
          <w:rFonts w:ascii="Arial" w:hAnsi="Arial" w:cs="Arial"/>
          <w:sz w:val="23"/>
        </w:rPr>
      </w:pPr>
    </w:p>
    <w:p w14:paraId="79CC0700" w14:textId="77777777" w:rsidR="006F4CD9" w:rsidRPr="00994A1C" w:rsidRDefault="00E40BA5" w:rsidP="00960C7E">
      <w:pPr>
        <w:pStyle w:val="BodyText"/>
        <w:spacing w:before="1"/>
        <w:ind w:right="1020"/>
        <w:rPr>
          <w:rFonts w:ascii="Arial" w:hAnsi="Arial" w:cs="Arial"/>
        </w:rPr>
      </w:pPr>
      <w:r w:rsidRPr="00994A1C">
        <w:rPr>
          <w:rFonts w:ascii="Arial" w:hAnsi="Arial" w:cs="Arial"/>
          <w:color w:val="231F20"/>
          <w:u w:val="single" w:color="231F20"/>
        </w:rPr>
        <w:t>ACTIVITIES:</w:t>
      </w:r>
    </w:p>
    <w:p w14:paraId="2335873C" w14:textId="2593E596" w:rsidR="00960C7E" w:rsidRDefault="00E40BA5" w:rsidP="001D0F59">
      <w:pPr>
        <w:pStyle w:val="BodyText"/>
        <w:tabs>
          <w:tab w:val="left" w:pos="2733"/>
          <w:tab w:val="left" w:pos="7684"/>
        </w:tabs>
        <w:spacing w:before="143" w:line="376" w:lineRule="auto"/>
        <w:ind w:right="1020"/>
        <w:rPr>
          <w:rFonts w:ascii="Arial" w:hAnsi="Arial" w:cs="Arial"/>
          <w:color w:val="231F20"/>
        </w:rPr>
      </w:pPr>
      <w:r w:rsidRPr="00994A1C">
        <w:rPr>
          <w:rFonts w:ascii="Arial" w:hAnsi="Arial" w:cs="Arial"/>
          <w:color w:val="231F20"/>
        </w:rPr>
        <w:t xml:space="preserve">My partner and I agree to participate in the following types of activities together (check all that apply): </w:t>
      </w:r>
    </w:p>
    <w:p w14:paraId="20B122DD" w14:textId="0300D8AD" w:rsidR="00DF48CB" w:rsidRPr="00DF48CB" w:rsidRDefault="00DF48CB" w:rsidP="00DF48CB">
      <w:pPr>
        <w:pStyle w:val="BodyText"/>
        <w:numPr>
          <w:ilvl w:val="0"/>
          <w:numId w:val="3"/>
        </w:numPr>
        <w:tabs>
          <w:tab w:val="left" w:pos="2733"/>
          <w:tab w:val="left" w:pos="7684"/>
        </w:tabs>
        <w:spacing w:before="143" w:line="376" w:lineRule="auto"/>
        <w:ind w:right="1020"/>
        <w:rPr>
          <w:rFonts w:ascii="Arial" w:hAnsi="Arial" w:cs="Arial"/>
        </w:rPr>
      </w:pPr>
      <w:r w:rsidRPr="00DF48CB">
        <w:rPr>
          <w:rFonts w:ascii="Arial" w:hAnsi="Arial" w:cs="Arial"/>
        </w:rPr>
        <w:t xml:space="preserve">Discussing the </w:t>
      </w:r>
      <w:r w:rsidR="008D6786">
        <w:rPr>
          <w:rFonts w:ascii="Arial" w:hAnsi="Arial" w:cs="Arial"/>
        </w:rPr>
        <w:t>mentee's</w:t>
      </w:r>
      <w:r w:rsidRPr="00DF48CB">
        <w:rPr>
          <w:rFonts w:ascii="Arial" w:hAnsi="Arial" w:cs="Arial"/>
        </w:rPr>
        <w:t xml:space="preserve"> career path, goals, and challenges, along with the </w:t>
      </w:r>
      <w:r w:rsidR="008D6786">
        <w:rPr>
          <w:rFonts w:ascii="Arial" w:hAnsi="Arial" w:cs="Arial"/>
        </w:rPr>
        <w:t>mentor's</w:t>
      </w:r>
      <w:r w:rsidRPr="00DF48CB">
        <w:rPr>
          <w:rFonts w:ascii="Arial" w:hAnsi="Arial" w:cs="Arial"/>
        </w:rPr>
        <w:t xml:space="preserve"> professional experiences</w:t>
      </w:r>
    </w:p>
    <w:p w14:paraId="1A3024EA" w14:textId="553C8ACB" w:rsidR="00DF48CB" w:rsidRPr="00DF48CB" w:rsidRDefault="00DF48CB" w:rsidP="00DF48CB">
      <w:pPr>
        <w:pStyle w:val="BodyText"/>
        <w:numPr>
          <w:ilvl w:val="0"/>
          <w:numId w:val="3"/>
        </w:numPr>
        <w:tabs>
          <w:tab w:val="left" w:pos="2733"/>
          <w:tab w:val="left" w:pos="7684"/>
        </w:tabs>
        <w:spacing w:before="143" w:line="376" w:lineRule="auto"/>
        <w:ind w:right="1020"/>
        <w:rPr>
          <w:rFonts w:ascii="Arial" w:hAnsi="Arial" w:cs="Arial"/>
        </w:rPr>
      </w:pPr>
      <w:r w:rsidRPr="00DF48CB">
        <w:rPr>
          <w:rFonts w:ascii="Arial" w:hAnsi="Arial" w:cs="Arial"/>
        </w:rPr>
        <w:t>Exploring practical solutions to real-world veterinary practice management issues</w:t>
      </w:r>
    </w:p>
    <w:p w14:paraId="0C5317CC" w14:textId="5818F626" w:rsidR="00DF48CB" w:rsidRPr="00DF48CB" w:rsidRDefault="00DF48CB" w:rsidP="00DF48CB">
      <w:pPr>
        <w:pStyle w:val="BodyText"/>
        <w:numPr>
          <w:ilvl w:val="0"/>
          <w:numId w:val="3"/>
        </w:numPr>
        <w:tabs>
          <w:tab w:val="left" w:pos="2733"/>
          <w:tab w:val="left" w:pos="7684"/>
        </w:tabs>
        <w:spacing w:before="143" w:line="376" w:lineRule="auto"/>
        <w:ind w:right="1020"/>
        <w:rPr>
          <w:rFonts w:ascii="Arial" w:hAnsi="Arial" w:cs="Arial"/>
        </w:rPr>
      </w:pPr>
      <w:r w:rsidRPr="00DF48CB">
        <w:rPr>
          <w:rFonts w:ascii="Arial" w:hAnsi="Arial" w:cs="Arial"/>
        </w:rPr>
        <w:t>Sharing tools, resources, and industry best practices</w:t>
      </w:r>
    </w:p>
    <w:p w14:paraId="1254A30F" w14:textId="0EA56D82" w:rsidR="00DF48CB" w:rsidRPr="00DF48CB" w:rsidRDefault="00DF48CB" w:rsidP="00DF48CB">
      <w:pPr>
        <w:pStyle w:val="BodyText"/>
        <w:numPr>
          <w:ilvl w:val="0"/>
          <w:numId w:val="3"/>
        </w:numPr>
        <w:tabs>
          <w:tab w:val="left" w:pos="2733"/>
          <w:tab w:val="left" w:pos="7684"/>
        </w:tabs>
        <w:spacing w:before="143" w:line="376" w:lineRule="auto"/>
        <w:ind w:right="1020"/>
        <w:rPr>
          <w:rFonts w:ascii="Arial" w:hAnsi="Arial" w:cs="Arial"/>
        </w:rPr>
      </w:pPr>
      <w:r w:rsidRPr="00DF48CB">
        <w:rPr>
          <w:rFonts w:ascii="Arial" w:hAnsi="Arial" w:cs="Arial"/>
        </w:rPr>
        <w:t>Supporting the mentee through the application process and preparation for certification</w:t>
      </w:r>
    </w:p>
    <w:p w14:paraId="255AFA83" w14:textId="06B13A5F" w:rsidR="00DF48CB" w:rsidRPr="00DF48CB" w:rsidRDefault="00DF48CB" w:rsidP="00DF48CB">
      <w:pPr>
        <w:pStyle w:val="BodyText"/>
        <w:numPr>
          <w:ilvl w:val="0"/>
          <w:numId w:val="3"/>
        </w:numPr>
        <w:tabs>
          <w:tab w:val="left" w:pos="2733"/>
          <w:tab w:val="left" w:pos="7684"/>
        </w:tabs>
        <w:spacing w:before="143" w:line="376" w:lineRule="auto"/>
        <w:ind w:right="1020"/>
        <w:rPr>
          <w:rFonts w:ascii="Arial" w:hAnsi="Arial" w:cs="Arial"/>
        </w:rPr>
      </w:pPr>
      <w:r w:rsidRPr="00DF48CB">
        <w:rPr>
          <w:rFonts w:ascii="Arial" w:hAnsi="Arial" w:cs="Arial"/>
        </w:rPr>
        <w:t>Attending VHMA meetings, conferences, or educational events together (virtually or in person) and reflecting on key takeaways</w:t>
      </w:r>
    </w:p>
    <w:p w14:paraId="4BDED5A2" w14:textId="4FDF802B" w:rsidR="00DF48CB" w:rsidRPr="00DF48CB" w:rsidRDefault="00DF48CB" w:rsidP="00DF48CB">
      <w:pPr>
        <w:pStyle w:val="BodyText"/>
        <w:numPr>
          <w:ilvl w:val="0"/>
          <w:numId w:val="3"/>
        </w:numPr>
        <w:tabs>
          <w:tab w:val="left" w:pos="2733"/>
          <w:tab w:val="left" w:pos="7684"/>
        </w:tabs>
        <w:spacing w:before="143" w:line="376" w:lineRule="auto"/>
        <w:ind w:right="1020"/>
        <w:rPr>
          <w:rFonts w:ascii="Arial" w:hAnsi="Arial" w:cs="Arial"/>
        </w:rPr>
      </w:pPr>
      <w:r w:rsidRPr="00DF48CB">
        <w:rPr>
          <w:rFonts w:ascii="Arial" w:hAnsi="Arial" w:cs="Arial"/>
        </w:rPr>
        <w:t>Collaborating on projects or topics of mutual interest</w:t>
      </w:r>
    </w:p>
    <w:p w14:paraId="7D2F5739" w14:textId="4A6CED7C" w:rsidR="00DF48CB" w:rsidRPr="00DF48CB" w:rsidRDefault="00DF48CB" w:rsidP="00DF48CB">
      <w:pPr>
        <w:pStyle w:val="BodyText"/>
        <w:numPr>
          <w:ilvl w:val="0"/>
          <w:numId w:val="3"/>
        </w:numPr>
        <w:tabs>
          <w:tab w:val="left" w:pos="2733"/>
          <w:tab w:val="left" w:pos="7684"/>
        </w:tabs>
        <w:spacing w:before="143" w:line="376" w:lineRule="auto"/>
        <w:ind w:right="1020"/>
        <w:rPr>
          <w:rFonts w:ascii="Arial" w:hAnsi="Arial" w:cs="Arial"/>
        </w:rPr>
      </w:pPr>
      <w:r w:rsidRPr="00DF48CB">
        <w:rPr>
          <w:rFonts w:ascii="Arial" w:hAnsi="Arial" w:cs="Arial"/>
        </w:rPr>
        <w:t>Observing and discussing approaches to handling challenging workplace situations</w:t>
      </w:r>
    </w:p>
    <w:p w14:paraId="4C831AC5" w14:textId="5DE8E382" w:rsidR="00DF48CB" w:rsidRPr="00DF48CB" w:rsidRDefault="00DF48CB" w:rsidP="00DF48CB">
      <w:pPr>
        <w:pStyle w:val="BodyText"/>
        <w:numPr>
          <w:ilvl w:val="0"/>
          <w:numId w:val="3"/>
        </w:numPr>
        <w:tabs>
          <w:tab w:val="left" w:pos="2733"/>
          <w:tab w:val="left" w:pos="7684"/>
        </w:tabs>
        <w:spacing w:before="143" w:line="376" w:lineRule="auto"/>
        <w:ind w:right="1020"/>
        <w:rPr>
          <w:rFonts w:ascii="Arial" w:hAnsi="Arial" w:cs="Arial"/>
        </w:rPr>
      </w:pPr>
      <w:r w:rsidRPr="00DF48CB">
        <w:rPr>
          <w:rFonts w:ascii="Arial" w:hAnsi="Arial" w:cs="Arial"/>
        </w:rPr>
        <w:t>Role-playing conversations or scenarios to build confidence and skills</w:t>
      </w:r>
    </w:p>
    <w:p w14:paraId="0504883E" w14:textId="1D2635C1" w:rsidR="00DF48CB" w:rsidRPr="00DF48CB" w:rsidRDefault="00DF48CB" w:rsidP="00DF48CB">
      <w:pPr>
        <w:pStyle w:val="BodyText"/>
        <w:numPr>
          <w:ilvl w:val="0"/>
          <w:numId w:val="3"/>
        </w:numPr>
        <w:tabs>
          <w:tab w:val="left" w:pos="2733"/>
          <w:tab w:val="left" w:pos="7684"/>
        </w:tabs>
        <w:spacing w:before="143" w:line="376" w:lineRule="auto"/>
        <w:ind w:right="1020"/>
        <w:rPr>
          <w:rFonts w:ascii="Arial" w:hAnsi="Arial" w:cs="Arial"/>
        </w:rPr>
      </w:pPr>
      <w:r w:rsidRPr="00DF48CB">
        <w:rPr>
          <w:rFonts w:ascii="Arial" w:hAnsi="Arial" w:cs="Arial"/>
        </w:rPr>
        <w:t>Reviewing and discussing written materials, such as reports, policies, or articles</w:t>
      </w:r>
    </w:p>
    <w:p w14:paraId="04E85F4F" w14:textId="2F48562C" w:rsidR="00017D3D" w:rsidRPr="00DF48CB" w:rsidRDefault="00DF48CB" w:rsidP="00DF48CB">
      <w:pPr>
        <w:pStyle w:val="BodyText"/>
        <w:numPr>
          <w:ilvl w:val="0"/>
          <w:numId w:val="3"/>
        </w:numPr>
        <w:tabs>
          <w:tab w:val="left" w:pos="2733"/>
          <w:tab w:val="left" w:pos="7684"/>
        </w:tabs>
        <w:spacing w:before="143" w:line="376" w:lineRule="auto"/>
        <w:ind w:right="1020"/>
        <w:rPr>
          <w:rFonts w:ascii="Arial" w:hAnsi="Arial" w:cs="Arial"/>
        </w:rPr>
      </w:pPr>
      <w:r w:rsidRPr="00DF48CB">
        <w:rPr>
          <w:rFonts w:ascii="Arial" w:hAnsi="Arial" w:cs="Arial"/>
        </w:rPr>
        <w:t>Expanding professional networks through introductions and shared connections</w:t>
      </w:r>
    </w:p>
    <w:p w14:paraId="27EAD13E" w14:textId="7669F6D6" w:rsidR="00017D3D" w:rsidRDefault="00017D3D" w:rsidP="001D0F59">
      <w:pPr>
        <w:pStyle w:val="BodyText"/>
        <w:spacing w:line="284" w:lineRule="exact"/>
        <w:ind w:right="1020"/>
        <w:jc w:val="both"/>
        <w:rPr>
          <w:rFonts w:ascii="Arial" w:hAnsi="Arial" w:cs="Arial"/>
        </w:rPr>
      </w:pPr>
    </w:p>
    <w:p w14:paraId="5A2F5C3D" w14:textId="65F26A99" w:rsidR="00017D3D" w:rsidRDefault="00017D3D" w:rsidP="001D0F59">
      <w:pPr>
        <w:pStyle w:val="BodyText"/>
        <w:spacing w:line="284" w:lineRule="exact"/>
        <w:ind w:right="1020"/>
        <w:jc w:val="both"/>
        <w:rPr>
          <w:rFonts w:ascii="Arial" w:hAnsi="Arial" w:cs="Arial"/>
        </w:rPr>
      </w:pPr>
    </w:p>
    <w:p w14:paraId="3495CCA7" w14:textId="27285B98" w:rsidR="006F4CD9" w:rsidRDefault="00960C7E" w:rsidP="001D0F59">
      <w:pPr>
        <w:pStyle w:val="BodyText"/>
        <w:spacing w:line="284" w:lineRule="exact"/>
        <w:ind w:right="1020"/>
        <w:jc w:val="both"/>
        <w:rPr>
          <w:rFonts w:ascii="Arial" w:hAnsi="Arial" w:cs="Arial"/>
        </w:rPr>
      </w:pPr>
      <w:r>
        <w:rPr>
          <w:rFonts w:ascii="Arial" w:hAnsi="Arial" w:cs="Arial"/>
          <w:color w:val="231F20"/>
          <w:u w:val="single" w:color="231F20"/>
        </w:rPr>
        <w:t>TOPICS</w:t>
      </w:r>
      <w:r w:rsidR="00E40BA5" w:rsidRPr="00994A1C">
        <w:rPr>
          <w:rFonts w:ascii="Arial" w:hAnsi="Arial" w:cs="Arial"/>
          <w:color w:val="231F20"/>
          <w:u w:val="single" w:color="231F20"/>
        </w:rPr>
        <w:t xml:space="preserve"> TO BE </w:t>
      </w:r>
      <w:r w:rsidR="008D6786">
        <w:rPr>
          <w:rFonts w:ascii="Arial" w:hAnsi="Arial" w:cs="Arial"/>
          <w:color w:val="231F20"/>
          <w:u w:val="single" w:color="231F20"/>
        </w:rPr>
        <w:t>ADDRESSED</w:t>
      </w:r>
      <w:r w:rsidR="00E40BA5" w:rsidRPr="00994A1C">
        <w:rPr>
          <w:rFonts w:ascii="Arial" w:hAnsi="Arial" w:cs="Arial"/>
          <w:color w:val="231F20"/>
          <w:u w:val="single" w:color="231F20"/>
        </w:rPr>
        <w:t>:</w:t>
      </w:r>
    </w:p>
    <w:p w14:paraId="74509DB0" w14:textId="77777777" w:rsidR="001D0F59" w:rsidRPr="001D0F59" w:rsidRDefault="001D0F59" w:rsidP="001D0F59">
      <w:pPr>
        <w:pStyle w:val="BodyText"/>
        <w:spacing w:line="284" w:lineRule="exact"/>
        <w:ind w:right="1020"/>
        <w:jc w:val="both"/>
        <w:rPr>
          <w:rFonts w:ascii="Arial" w:hAnsi="Arial" w:cs="Arial"/>
        </w:rPr>
      </w:pPr>
    </w:p>
    <w:p w14:paraId="71D8E9FF" w14:textId="77777777" w:rsidR="006F4CD9" w:rsidRPr="00994A1C" w:rsidRDefault="00E40BA5" w:rsidP="00994A1C">
      <w:pPr>
        <w:pStyle w:val="BodyText"/>
        <w:ind w:left="300" w:right="1020"/>
        <w:rPr>
          <w:rFonts w:ascii="Arial" w:hAnsi="Arial" w:cs="Arial"/>
        </w:rPr>
      </w:pPr>
      <w:r w:rsidRPr="00994A1C">
        <w:rPr>
          <w:rFonts w:ascii="Arial" w:hAnsi="Arial" w:cs="Arial"/>
          <w:color w:val="231F20"/>
        </w:rPr>
        <w:t>Human Resources (detail below specific areas to be covered):</w:t>
      </w:r>
    </w:p>
    <w:p w14:paraId="2995D8D8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74AC9E06" w14:textId="2760CDA6" w:rsidR="006F4CD9" w:rsidRPr="00994A1C" w:rsidRDefault="00AD57D1" w:rsidP="00994A1C">
      <w:pPr>
        <w:pStyle w:val="BodyText"/>
        <w:spacing w:before="2"/>
        <w:ind w:right="1020"/>
        <w:rPr>
          <w:rFonts w:ascii="Arial" w:hAnsi="Arial" w:cs="Arial"/>
          <w:sz w:val="11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4B9EE30F" wp14:editId="497EFA9A">
                <wp:simplePos x="0" y="0"/>
                <wp:positionH relativeFrom="page">
                  <wp:posOffset>457200</wp:posOffset>
                </wp:positionH>
                <wp:positionV relativeFrom="paragraph">
                  <wp:posOffset>110490</wp:posOffset>
                </wp:positionV>
                <wp:extent cx="6172200" cy="1270"/>
                <wp:effectExtent l="0" t="0" r="0" b="0"/>
                <wp:wrapTopAndBottom/>
                <wp:docPr id="24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64829F" id="Freeform 28" o:spid="_x0000_s1026" style="position:absolute;margin-left:36pt;margin-top:8.7pt;width:486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1D3737EE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6A6960BA" w14:textId="7AD572F3" w:rsidR="006F4CD9" w:rsidRPr="00994A1C" w:rsidRDefault="00AD57D1" w:rsidP="00994A1C">
      <w:pPr>
        <w:pStyle w:val="BodyText"/>
        <w:spacing w:before="7"/>
        <w:ind w:right="1020"/>
        <w:rPr>
          <w:rFonts w:ascii="Arial" w:hAnsi="Arial" w:cs="Arial"/>
          <w:sz w:val="1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979A68B" wp14:editId="2BDA9010">
                <wp:simplePos x="0" y="0"/>
                <wp:positionH relativeFrom="page">
                  <wp:posOffset>457200</wp:posOffset>
                </wp:positionH>
                <wp:positionV relativeFrom="paragraph">
                  <wp:posOffset>106045</wp:posOffset>
                </wp:positionV>
                <wp:extent cx="6172200" cy="1270"/>
                <wp:effectExtent l="0" t="0" r="0" b="0"/>
                <wp:wrapTopAndBottom/>
                <wp:docPr id="23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E2DFAA" id="Freeform 27" o:spid="_x0000_s1026" style="position:absolute;margin-left:36pt;margin-top:8.35pt;width:486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1C880D61" w14:textId="39D62235" w:rsidR="006F4CD9" w:rsidRDefault="006F4CD9" w:rsidP="00994A1C">
      <w:pPr>
        <w:pStyle w:val="BodyText"/>
        <w:spacing w:before="6"/>
        <w:ind w:right="1020"/>
        <w:rPr>
          <w:rFonts w:ascii="Arial" w:hAnsi="Arial" w:cs="Arial"/>
          <w:sz w:val="17"/>
        </w:rPr>
      </w:pPr>
    </w:p>
    <w:p w14:paraId="66EB101C" w14:textId="77777777" w:rsidR="00017D3D" w:rsidRPr="00994A1C" w:rsidRDefault="00017D3D" w:rsidP="00994A1C">
      <w:pPr>
        <w:pStyle w:val="BodyText"/>
        <w:spacing w:before="6"/>
        <w:ind w:right="1020"/>
        <w:rPr>
          <w:rFonts w:ascii="Arial" w:hAnsi="Arial" w:cs="Arial"/>
          <w:sz w:val="17"/>
        </w:rPr>
      </w:pPr>
    </w:p>
    <w:p w14:paraId="2A75F904" w14:textId="6067C10F" w:rsidR="006F4CD9" w:rsidRPr="00994A1C" w:rsidRDefault="00E40BA5" w:rsidP="00994A1C">
      <w:pPr>
        <w:pStyle w:val="BodyText"/>
        <w:spacing w:before="91"/>
        <w:ind w:left="300" w:right="1020"/>
        <w:rPr>
          <w:rFonts w:ascii="Arial" w:hAnsi="Arial" w:cs="Arial"/>
        </w:rPr>
      </w:pPr>
      <w:r w:rsidRPr="00994A1C">
        <w:rPr>
          <w:rFonts w:ascii="Arial" w:hAnsi="Arial" w:cs="Arial"/>
          <w:color w:val="231F20"/>
        </w:rPr>
        <w:t xml:space="preserve">Law </w:t>
      </w:r>
      <w:r w:rsidR="001D0F59">
        <w:rPr>
          <w:rFonts w:ascii="Arial" w:hAnsi="Arial" w:cs="Arial"/>
          <w:color w:val="231F20"/>
        </w:rPr>
        <w:t>and</w:t>
      </w:r>
      <w:r w:rsidRPr="00994A1C">
        <w:rPr>
          <w:rFonts w:ascii="Arial" w:hAnsi="Arial" w:cs="Arial"/>
          <w:color w:val="231F20"/>
        </w:rPr>
        <w:t xml:space="preserve"> Ethics (detail below specific areas to be covered):</w:t>
      </w:r>
    </w:p>
    <w:p w14:paraId="0ADEC4F8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1F3703E6" w14:textId="12E36A69" w:rsidR="006F4CD9" w:rsidRPr="00994A1C" w:rsidRDefault="00AD57D1" w:rsidP="00994A1C">
      <w:pPr>
        <w:pStyle w:val="BodyText"/>
        <w:spacing w:before="3"/>
        <w:ind w:right="1020"/>
        <w:rPr>
          <w:rFonts w:ascii="Arial" w:hAnsi="Arial" w:cs="Arial"/>
          <w:sz w:val="11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2EB45281" wp14:editId="128EFF43">
                <wp:simplePos x="0" y="0"/>
                <wp:positionH relativeFrom="page">
                  <wp:posOffset>457200</wp:posOffset>
                </wp:positionH>
                <wp:positionV relativeFrom="paragraph">
                  <wp:posOffset>111125</wp:posOffset>
                </wp:positionV>
                <wp:extent cx="6172200" cy="1270"/>
                <wp:effectExtent l="0" t="0" r="0" b="0"/>
                <wp:wrapTopAndBottom/>
                <wp:docPr id="21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5C5A80" id="Freeform 25" o:spid="_x0000_s1026" style="position:absolute;margin-left:36pt;margin-top:8.75pt;width:486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1C9D4751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58C5A576" w14:textId="38E49181" w:rsidR="006F4CD9" w:rsidRPr="00994A1C" w:rsidRDefault="00AD57D1" w:rsidP="00994A1C">
      <w:pPr>
        <w:pStyle w:val="BodyText"/>
        <w:spacing w:before="7"/>
        <w:ind w:right="1020"/>
        <w:rPr>
          <w:rFonts w:ascii="Arial" w:hAnsi="Arial" w:cs="Arial"/>
          <w:sz w:val="1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56CDE944" wp14:editId="5496D134">
                <wp:simplePos x="0" y="0"/>
                <wp:positionH relativeFrom="page">
                  <wp:posOffset>457200</wp:posOffset>
                </wp:positionH>
                <wp:positionV relativeFrom="paragraph">
                  <wp:posOffset>106045</wp:posOffset>
                </wp:positionV>
                <wp:extent cx="6172200" cy="1270"/>
                <wp:effectExtent l="0" t="0" r="0" b="0"/>
                <wp:wrapTopAndBottom/>
                <wp:docPr id="20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9209F2" id="Freeform 24" o:spid="_x0000_s1026" style="position:absolute;margin-left:36pt;margin-top:8.35pt;width:486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31697673" w14:textId="62D5FF9A" w:rsidR="006F4CD9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46BB9355" w14:textId="77777777" w:rsidR="00017D3D" w:rsidRPr="00994A1C" w:rsidRDefault="00017D3D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79E62E5E" w14:textId="77777777" w:rsidR="006F4CD9" w:rsidRPr="00994A1C" w:rsidRDefault="00E40BA5" w:rsidP="00994A1C">
      <w:pPr>
        <w:pStyle w:val="BodyText"/>
        <w:spacing w:before="68"/>
        <w:ind w:left="300" w:right="1020"/>
        <w:rPr>
          <w:rFonts w:ascii="Arial" w:hAnsi="Arial" w:cs="Arial"/>
        </w:rPr>
      </w:pPr>
      <w:r w:rsidRPr="00994A1C">
        <w:rPr>
          <w:rFonts w:ascii="Arial" w:hAnsi="Arial" w:cs="Arial"/>
          <w:color w:val="231F20"/>
        </w:rPr>
        <w:t>Marketing (detail below specific areas to be covered):</w:t>
      </w:r>
    </w:p>
    <w:p w14:paraId="0E8DBDD1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6EB7C387" w14:textId="719117AF" w:rsidR="006F4CD9" w:rsidRPr="00994A1C" w:rsidRDefault="00AD57D1" w:rsidP="00994A1C">
      <w:pPr>
        <w:pStyle w:val="BodyText"/>
        <w:spacing w:before="2"/>
        <w:ind w:right="1020"/>
        <w:rPr>
          <w:rFonts w:ascii="Arial" w:hAnsi="Arial" w:cs="Arial"/>
          <w:sz w:val="11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63CC80B9" wp14:editId="4374C407">
                <wp:simplePos x="0" y="0"/>
                <wp:positionH relativeFrom="page">
                  <wp:posOffset>457200</wp:posOffset>
                </wp:positionH>
                <wp:positionV relativeFrom="paragraph">
                  <wp:posOffset>110490</wp:posOffset>
                </wp:positionV>
                <wp:extent cx="6172200" cy="1270"/>
                <wp:effectExtent l="0" t="0" r="0" b="0"/>
                <wp:wrapTopAndBottom/>
                <wp:docPr id="19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448FA3" id="Freeform 22" o:spid="_x0000_s1026" style="position:absolute;margin-left:36pt;margin-top:8.7pt;width:486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1AD5129F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7B382BE9" w14:textId="591D8034" w:rsidR="006F4CD9" w:rsidRPr="00994A1C" w:rsidRDefault="00AD57D1" w:rsidP="00994A1C">
      <w:pPr>
        <w:pStyle w:val="BodyText"/>
        <w:spacing w:before="7"/>
        <w:ind w:right="1020"/>
        <w:rPr>
          <w:rFonts w:ascii="Arial" w:hAnsi="Arial" w:cs="Arial"/>
          <w:sz w:val="1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37732D59" wp14:editId="67B9AC8D">
                <wp:simplePos x="0" y="0"/>
                <wp:positionH relativeFrom="page">
                  <wp:posOffset>457200</wp:posOffset>
                </wp:positionH>
                <wp:positionV relativeFrom="paragraph">
                  <wp:posOffset>106045</wp:posOffset>
                </wp:positionV>
                <wp:extent cx="6172200" cy="1270"/>
                <wp:effectExtent l="0" t="0" r="0" b="0"/>
                <wp:wrapTopAndBottom/>
                <wp:docPr id="18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F21D89" id="Freeform 21" o:spid="_x0000_s1026" style="position:absolute;margin-left:36pt;margin-top:8.35pt;width:486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34F974CB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332981B8" w14:textId="77777777" w:rsidR="006F4CD9" w:rsidRPr="00994A1C" w:rsidRDefault="006F4CD9" w:rsidP="00994A1C">
      <w:pPr>
        <w:pStyle w:val="BodyText"/>
        <w:spacing w:before="6"/>
        <w:ind w:right="1020"/>
        <w:rPr>
          <w:rFonts w:ascii="Arial" w:hAnsi="Arial" w:cs="Arial"/>
          <w:sz w:val="17"/>
        </w:rPr>
      </w:pPr>
    </w:p>
    <w:p w14:paraId="5A623FA4" w14:textId="7A5DBB92" w:rsidR="006F4CD9" w:rsidRPr="00994A1C" w:rsidRDefault="00E40BA5" w:rsidP="00994A1C">
      <w:pPr>
        <w:pStyle w:val="BodyText"/>
        <w:spacing w:before="91"/>
        <w:ind w:left="300" w:right="1020"/>
        <w:rPr>
          <w:rFonts w:ascii="Arial" w:hAnsi="Arial" w:cs="Arial"/>
        </w:rPr>
      </w:pPr>
      <w:r w:rsidRPr="00994A1C">
        <w:rPr>
          <w:rFonts w:ascii="Arial" w:hAnsi="Arial" w:cs="Arial"/>
          <w:color w:val="231F20"/>
        </w:rPr>
        <w:t>Practice Organization (detail below</w:t>
      </w:r>
      <w:r w:rsidR="008D6786">
        <w:rPr>
          <w:rFonts w:ascii="Arial" w:hAnsi="Arial" w:cs="Arial"/>
          <w:color w:val="231F20"/>
        </w:rPr>
        <w:t>,</w:t>
      </w:r>
      <w:r w:rsidRPr="00994A1C">
        <w:rPr>
          <w:rFonts w:ascii="Arial" w:hAnsi="Arial" w:cs="Arial"/>
          <w:color w:val="231F20"/>
        </w:rPr>
        <w:t xml:space="preserve"> specific areas to be covered):</w:t>
      </w:r>
    </w:p>
    <w:p w14:paraId="06306194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091C2CEE" w14:textId="67365311" w:rsidR="006F4CD9" w:rsidRPr="00994A1C" w:rsidRDefault="00AD57D1" w:rsidP="00994A1C">
      <w:pPr>
        <w:pStyle w:val="BodyText"/>
        <w:spacing w:before="3"/>
        <w:ind w:right="1020"/>
        <w:rPr>
          <w:rFonts w:ascii="Arial" w:hAnsi="Arial" w:cs="Arial"/>
          <w:sz w:val="11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78BD8CEA" wp14:editId="60A64F1F">
                <wp:simplePos x="0" y="0"/>
                <wp:positionH relativeFrom="page">
                  <wp:posOffset>457200</wp:posOffset>
                </wp:positionH>
                <wp:positionV relativeFrom="paragraph">
                  <wp:posOffset>111125</wp:posOffset>
                </wp:positionV>
                <wp:extent cx="6172200" cy="1270"/>
                <wp:effectExtent l="0" t="0" r="0" b="0"/>
                <wp:wrapTopAndBottom/>
                <wp:docPr id="16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8BFE3C" id="Freeform 19" o:spid="_x0000_s1026" style="position:absolute;margin-left:36pt;margin-top:8.75pt;width:486pt;height:.1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18F468DA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7367241F" w14:textId="0155419F" w:rsidR="006F4CD9" w:rsidRPr="00994A1C" w:rsidRDefault="00AD57D1" w:rsidP="00994A1C">
      <w:pPr>
        <w:pStyle w:val="BodyText"/>
        <w:spacing w:before="7"/>
        <w:ind w:right="1020"/>
        <w:rPr>
          <w:rFonts w:ascii="Arial" w:hAnsi="Arial" w:cs="Arial"/>
          <w:sz w:val="1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1AD3F202" wp14:editId="1CE46722">
                <wp:simplePos x="0" y="0"/>
                <wp:positionH relativeFrom="page">
                  <wp:posOffset>457200</wp:posOffset>
                </wp:positionH>
                <wp:positionV relativeFrom="paragraph">
                  <wp:posOffset>106045</wp:posOffset>
                </wp:positionV>
                <wp:extent cx="6172200" cy="1270"/>
                <wp:effectExtent l="0" t="0" r="0" b="0"/>
                <wp:wrapTopAndBottom/>
                <wp:docPr id="15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1DC1CB" id="Freeform 18" o:spid="_x0000_s1026" style="position:absolute;margin-left:36pt;margin-top:8.35pt;width:486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2D08B611" w14:textId="250FFC4C" w:rsidR="006F4CD9" w:rsidRDefault="006F4CD9" w:rsidP="00994A1C">
      <w:pPr>
        <w:pStyle w:val="BodyText"/>
        <w:spacing w:before="6"/>
        <w:ind w:right="1020"/>
        <w:rPr>
          <w:rFonts w:ascii="Arial" w:hAnsi="Arial" w:cs="Arial"/>
          <w:sz w:val="17"/>
        </w:rPr>
      </w:pPr>
    </w:p>
    <w:p w14:paraId="714EAFF8" w14:textId="77777777" w:rsidR="00017D3D" w:rsidRPr="00994A1C" w:rsidRDefault="00017D3D" w:rsidP="00994A1C">
      <w:pPr>
        <w:pStyle w:val="BodyText"/>
        <w:spacing w:before="6"/>
        <w:ind w:right="1020"/>
        <w:rPr>
          <w:rFonts w:ascii="Arial" w:hAnsi="Arial" w:cs="Arial"/>
          <w:sz w:val="17"/>
        </w:rPr>
      </w:pPr>
    </w:p>
    <w:p w14:paraId="423D7A93" w14:textId="16EE0AFA" w:rsidR="006F4CD9" w:rsidRPr="00994A1C" w:rsidRDefault="00E40BA5" w:rsidP="00994A1C">
      <w:pPr>
        <w:pStyle w:val="BodyText"/>
        <w:spacing w:before="91"/>
        <w:ind w:left="300" w:right="1020"/>
        <w:rPr>
          <w:rFonts w:ascii="Arial" w:hAnsi="Arial" w:cs="Arial"/>
        </w:rPr>
      </w:pPr>
      <w:r w:rsidRPr="00994A1C">
        <w:rPr>
          <w:rFonts w:ascii="Arial" w:hAnsi="Arial" w:cs="Arial"/>
          <w:color w:val="231F20"/>
        </w:rPr>
        <w:t xml:space="preserve">Budget </w:t>
      </w:r>
      <w:r w:rsidR="001D0F59">
        <w:rPr>
          <w:rFonts w:ascii="Arial" w:hAnsi="Arial" w:cs="Arial"/>
          <w:color w:val="231F20"/>
        </w:rPr>
        <w:t>and</w:t>
      </w:r>
      <w:r w:rsidRPr="00994A1C">
        <w:rPr>
          <w:rFonts w:ascii="Arial" w:hAnsi="Arial" w:cs="Arial"/>
          <w:color w:val="231F20"/>
        </w:rPr>
        <w:t xml:space="preserve"> Financing (detail below specific areas to be covered):</w:t>
      </w:r>
    </w:p>
    <w:p w14:paraId="4B942F6B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0EEC09CB" w14:textId="75BF3B06" w:rsidR="006F4CD9" w:rsidRPr="00994A1C" w:rsidRDefault="00AD57D1" w:rsidP="00994A1C">
      <w:pPr>
        <w:pStyle w:val="BodyText"/>
        <w:spacing w:before="3"/>
        <w:ind w:right="1020"/>
        <w:rPr>
          <w:rFonts w:ascii="Arial" w:hAnsi="Arial" w:cs="Arial"/>
          <w:sz w:val="11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77420324" wp14:editId="6BC4BE23">
                <wp:simplePos x="0" y="0"/>
                <wp:positionH relativeFrom="page">
                  <wp:posOffset>457200</wp:posOffset>
                </wp:positionH>
                <wp:positionV relativeFrom="paragraph">
                  <wp:posOffset>111125</wp:posOffset>
                </wp:positionV>
                <wp:extent cx="6172200" cy="1270"/>
                <wp:effectExtent l="0" t="0" r="0" b="0"/>
                <wp:wrapTopAndBottom/>
                <wp:docPr id="13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D523F" id="Freeform 16" o:spid="_x0000_s1026" style="position:absolute;margin-left:36pt;margin-top:8.75pt;width:486pt;height:.1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10407622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1400B179" w14:textId="39B5ED89" w:rsidR="006F4CD9" w:rsidRPr="00994A1C" w:rsidRDefault="00AD57D1" w:rsidP="00994A1C">
      <w:pPr>
        <w:pStyle w:val="BodyText"/>
        <w:spacing w:before="7"/>
        <w:ind w:right="1020"/>
        <w:rPr>
          <w:rFonts w:ascii="Arial" w:hAnsi="Arial" w:cs="Arial"/>
          <w:sz w:val="1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3A7F8486" wp14:editId="3E6166EA">
                <wp:simplePos x="0" y="0"/>
                <wp:positionH relativeFrom="page">
                  <wp:posOffset>457200</wp:posOffset>
                </wp:positionH>
                <wp:positionV relativeFrom="paragraph">
                  <wp:posOffset>106045</wp:posOffset>
                </wp:positionV>
                <wp:extent cx="6172200" cy="1270"/>
                <wp:effectExtent l="0" t="0" r="0" b="0"/>
                <wp:wrapTopAndBottom/>
                <wp:docPr id="12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565E3F" id="Freeform 15" o:spid="_x0000_s1026" style="position:absolute;margin-left:36pt;margin-top:8.35pt;width:486pt;height:.1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01C72777" w14:textId="72C1BE6B" w:rsidR="006F4CD9" w:rsidRDefault="006F4CD9" w:rsidP="00994A1C">
      <w:pPr>
        <w:pStyle w:val="BodyText"/>
        <w:spacing w:before="6"/>
        <w:ind w:right="1020"/>
        <w:rPr>
          <w:rFonts w:ascii="Arial" w:hAnsi="Arial" w:cs="Arial"/>
          <w:sz w:val="17"/>
        </w:rPr>
      </w:pPr>
    </w:p>
    <w:p w14:paraId="0DB2FC7F" w14:textId="77777777" w:rsidR="00017D3D" w:rsidRPr="00994A1C" w:rsidRDefault="00017D3D" w:rsidP="00994A1C">
      <w:pPr>
        <w:pStyle w:val="BodyText"/>
        <w:spacing w:before="6"/>
        <w:ind w:right="1020"/>
        <w:rPr>
          <w:rFonts w:ascii="Arial" w:hAnsi="Arial" w:cs="Arial"/>
          <w:sz w:val="17"/>
        </w:rPr>
      </w:pPr>
    </w:p>
    <w:p w14:paraId="5041A4CB" w14:textId="739CF009" w:rsidR="006F4CD9" w:rsidRPr="00994A1C" w:rsidRDefault="00E40BA5" w:rsidP="00994A1C">
      <w:pPr>
        <w:pStyle w:val="BodyText"/>
        <w:spacing w:before="91"/>
        <w:ind w:left="100" w:right="1020"/>
        <w:rPr>
          <w:rFonts w:ascii="Arial" w:hAnsi="Arial" w:cs="Arial"/>
        </w:rPr>
      </w:pPr>
      <w:r w:rsidRPr="00994A1C">
        <w:rPr>
          <w:rFonts w:ascii="Arial" w:hAnsi="Arial" w:cs="Arial"/>
          <w:color w:val="231F20"/>
        </w:rPr>
        <w:t xml:space="preserve">As the Mentor, </w:t>
      </w:r>
      <w:r w:rsidR="008D6786">
        <w:rPr>
          <w:rFonts w:ascii="Arial" w:hAnsi="Arial" w:cs="Arial"/>
          <w:color w:val="231F20"/>
        </w:rPr>
        <w:t>the</w:t>
      </w:r>
      <w:r w:rsidRPr="00994A1C">
        <w:rPr>
          <w:rFonts w:ascii="Arial" w:hAnsi="Arial" w:cs="Arial"/>
          <w:color w:val="231F20"/>
        </w:rPr>
        <w:t xml:space="preserve"> expectations of my partnership</w:t>
      </w:r>
      <w:r w:rsidRPr="00994A1C">
        <w:rPr>
          <w:rFonts w:ascii="Arial" w:hAnsi="Arial" w:cs="Arial"/>
          <w:color w:val="231F20"/>
          <w:spacing w:val="-9"/>
        </w:rPr>
        <w:t xml:space="preserve"> </w:t>
      </w:r>
      <w:r w:rsidRPr="00994A1C">
        <w:rPr>
          <w:rFonts w:ascii="Arial" w:hAnsi="Arial" w:cs="Arial"/>
          <w:color w:val="231F20"/>
        </w:rPr>
        <w:t>include:</w:t>
      </w:r>
    </w:p>
    <w:p w14:paraId="4FEB5EEC" w14:textId="77777777" w:rsidR="001D0F59" w:rsidRDefault="001D0F59" w:rsidP="00994A1C">
      <w:pPr>
        <w:pStyle w:val="BodyText"/>
        <w:spacing w:before="3"/>
        <w:ind w:right="1020"/>
        <w:rPr>
          <w:rFonts w:ascii="Arial" w:hAnsi="Arial" w:cs="Arial"/>
          <w:sz w:val="20"/>
        </w:rPr>
      </w:pPr>
    </w:p>
    <w:p w14:paraId="492A4615" w14:textId="19D83BAC" w:rsidR="006F4CD9" w:rsidRPr="00994A1C" w:rsidRDefault="00AD57D1" w:rsidP="00994A1C">
      <w:pPr>
        <w:pStyle w:val="BodyText"/>
        <w:spacing w:before="3"/>
        <w:ind w:right="1020"/>
        <w:rPr>
          <w:rFonts w:ascii="Arial" w:hAnsi="Arial" w:cs="Arial"/>
          <w:sz w:val="16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97056" behindDoc="1" locked="0" layoutInCell="1" allowOverlap="1" wp14:anchorId="08287ABE" wp14:editId="10CCBF6C">
                <wp:simplePos x="0" y="0"/>
                <wp:positionH relativeFrom="page">
                  <wp:posOffset>457200</wp:posOffset>
                </wp:positionH>
                <wp:positionV relativeFrom="paragraph">
                  <wp:posOffset>147955</wp:posOffset>
                </wp:positionV>
                <wp:extent cx="6172200" cy="1270"/>
                <wp:effectExtent l="0" t="0" r="0" b="0"/>
                <wp:wrapTopAndBottom/>
                <wp:docPr id="10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0F446B" id="Freeform 10" o:spid="_x0000_s1026" style="position:absolute;margin-left:36pt;margin-top:11.65pt;width:486pt;height:.1pt;z-index:-157194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75CF75EF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32EC37A7" w14:textId="4A799FCE" w:rsidR="006F4CD9" w:rsidRPr="00994A1C" w:rsidRDefault="00AD57D1" w:rsidP="00994A1C">
      <w:pPr>
        <w:pStyle w:val="BodyText"/>
        <w:spacing w:before="7"/>
        <w:ind w:right="1020"/>
        <w:rPr>
          <w:rFonts w:ascii="Arial" w:hAnsi="Arial" w:cs="Arial"/>
          <w:sz w:val="1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13F97F40" wp14:editId="2609366C">
                <wp:simplePos x="0" y="0"/>
                <wp:positionH relativeFrom="page">
                  <wp:posOffset>457200</wp:posOffset>
                </wp:positionH>
                <wp:positionV relativeFrom="paragraph">
                  <wp:posOffset>106045</wp:posOffset>
                </wp:positionV>
                <wp:extent cx="6172200" cy="1270"/>
                <wp:effectExtent l="0" t="0" r="0" b="0"/>
                <wp:wrapTopAndBottom/>
                <wp:docPr id="9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78F72C" id="Freeform 9" o:spid="_x0000_s1026" style="position:absolute;margin-left:36pt;margin-top:8.35pt;width:486pt;height:.1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2B1FD5D0" w14:textId="268D3DB9" w:rsidR="006F4CD9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1385B4C8" w14:textId="77777777" w:rsidR="00017D3D" w:rsidRPr="00994A1C" w:rsidRDefault="00017D3D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102AC1A9" w14:textId="6DE64E69" w:rsidR="006F4CD9" w:rsidRPr="00994A1C" w:rsidRDefault="00E40BA5" w:rsidP="00994A1C">
      <w:pPr>
        <w:pStyle w:val="BodyText"/>
        <w:spacing w:before="92"/>
        <w:ind w:left="100" w:right="1020"/>
        <w:rPr>
          <w:rFonts w:ascii="Arial" w:hAnsi="Arial" w:cs="Arial"/>
        </w:rPr>
      </w:pPr>
      <w:r w:rsidRPr="00994A1C">
        <w:rPr>
          <w:rFonts w:ascii="Arial" w:hAnsi="Arial" w:cs="Arial"/>
          <w:color w:val="231F20"/>
        </w:rPr>
        <w:t xml:space="preserve">As the Mentee, </w:t>
      </w:r>
      <w:r w:rsidR="008D6786">
        <w:rPr>
          <w:rFonts w:ascii="Arial" w:hAnsi="Arial" w:cs="Arial"/>
          <w:color w:val="231F20"/>
        </w:rPr>
        <w:t>the</w:t>
      </w:r>
      <w:r w:rsidRPr="00994A1C">
        <w:rPr>
          <w:rFonts w:ascii="Arial" w:hAnsi="Arial" w:cs="Arial"/>
          <w:color w:val="231F20"/>
        </w:rPr>
        <w:t xml:space="preserve"> expectations of my partnership</w:t>
      </w:r>
      <w:r w:rsidRPr="00994A1C">
        <w:rPr>
          <w:rFonts w:ascii="Arial" w:hAnsi="Arial" w:cs="Arial"/>
          <w:color w:val="231F20"/>
          <w:spacing w:val="-9"/>
        </w:rPr>
        <w:t xml:space="preserve"> </w:t>
      </w:r>
      <w:r w:rsidRPr="00994A1C">
        <w:rPr>
          <w:rFonts w:ascii="Arial" w:hAnsi="Arial" w:cs="Arial"/>
          <w:color w:val="231F20"/>
        </w:rPr>
        <w:t>include:</w:t>
      </w:r>
    </w:p>
    <w:p w14:paraId="5FF65C67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0943CE49" w14:textId="71598839" w:rsidR="006F4CD9" w:rsidRPr="00994A1C" w:rsidRDefault="00AD57D1" w:rsidP="00994A1C">
      <w:pPr>
        <w:pStyle w:val="BodyText"/>
        <w:spacing w:before="3"/>
        <w:ind w:right="1020"/>
        <w:rPr>
          <w:rFonts w:ascii="Arial" w:hAnsi="Arial" w:cs="Arial"/>
          <w:sz w:val="16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675D8247" wp14:editId="0D181E92">
                <wp:simplePos x="0" y="0"/>
                <wp:positionH relativeFrom="page">
                  <wp:posOffset>457200</wp:posOffset>
                </wp:positionH>
                <wp:positionV relativeFrom="paragraph">
                  <wp:posOffset>147320</wp:posOffset>
                </wp:positionV>
                <wp:extent cx="6172200" cy="1270"/>
                <wp:effectExtent l="0" t="0" r="0" b="0"/>
                <wp:wrapTopAndBottom/>
                <wp:docPr id="7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4D4DA5" id="Freeform 7" o:spid="_x0000_s1026" style="position:absolute;margin-left:36pt;margin-top:11.6pt;width:486pt;height:.1pt;z-index:-15717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094D8B75" w14:textId="77777777" w:rsidR="006F4CD9" w:rsidRPr="00994A1C" w:rsidRDefault="006F4CD9" w:rsidP="00994A1C">
      <w:pPr>
        <w:pStyle w:val="BodyText"/>
        <w:ind w:right="1020"/>
        <w:rPr>
          <w:rFonts w:ascii="Arial" w:hAnsi="Arial" w:cs="Arial"/>
          <w:sz w:val="20"/>
        </w:rPr>
      </w:pPr>
    </w:p>
    <w:p w14:paraId="7EEBBF2C" w14:textId="0C9469DA" w:rsidR="006F4CD9" w:rsidRPr="00994A1C" w:rsidRDefault="00AD57D1" w:rsidP="00994A1C">
      <w:pPr>
        <w:pStyle w:val="BodyText"/>
        <w:spacing w:before="7"/>
        <w:ind w:right="1020"/>
        <w:rPr>
          <w:rFonts w:ascii="Arial" w:hAnsi="Arial" w:cs="Arial"/>
          <w:sz w:val="1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99104" behindDoc="1" locked="0" layoutInCell="1" allowOverlap="1" wp14:anchorId="095BD622" wp14:editId="4829F478">
                <wp:simplePos x="0" y="0"/>
                <wp:positionH relativeFrom="page">
                  <wp:posOffset>457200</wp:posOffset>
                </wp:positionH>
                <wp:positionV relativeFrom="paragraph">
                  <wp:posOffset>106045</wp:posOffset>
                </wp:positionV>
                <wp:extent cx="6172200" cy="1270"/>
                <wp:effectExtent l="0" t="0" r="0" b="0"/>
                <wp:wrapTopAndBottom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9720"/>
                            <a:gd name="T2" fmla="+- 0 10440 720"/>
                            <a:gd name="T3" fmla="*/ T2 w 9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221E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2262B3" id="Freeform 6" o:spid="_x0000_s1026" style="position:absolute;margin-left:36pt;margin-top:8.35pt;width:486pt;height:.1pt;z-index:-157173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" path="m,l9720,e" filled="f" strokecolor="#221e1f" strokeweight=".6pt">
                <v:path arrowok="t" o:connecttype="custom" o:connectlocs="0,0;6172200,0" o:connectangles="0,0"/>
                <w10:wrap type="topAndBottom" anchorx="page"/>
              </v:shape>
            </w:pict>
          </mc:Fallback>
        </mc:AlternateContent>
      </w:r>
    </w:p>
    <w:p w14:paraId="7B6C93D2" w14:textId="77777777" w:rsidR="00017D3D" w:rsidRDefault="00017D3D" w:rsidP="00994A1C">
      <w:pPr>
        <w:pStyle w:val="BodyText"/>
        <w:spacing w:before="5"/>
        <w:ind w:right="1020"/>
        <w:rPr>
          <w:rFonts w:ascii="Arial" w:hAnsi="Arial" w:cs="Arial"/>
          <w:sz w:val="20"/>
        </w:rPr>
      </w:pPr>
    </w:p>
    <w:p w14:paraId="1474459A" w14:textId="0F6FDE72" w:rsidR="006F4CD9" w:rsidRPr="00994A1C" w:rsidRDefault="00AD57D1" w:rsidP="00994A1C">
      <w:pPr>
        <w:pStyle w:val="BodyText"/>
        <w:spacing w:before="5"/>
        <w:ind w:right="1020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mc:AlternateContent>
          <mc:Choice Requires="wpg">
            <w:drawing>
              <wp:anchor distT="0" distB="0" distL="0" distR="0" simplePos="0" relativeHeight="487600128" behindDoc="1" locked="0" layoutInCell="1" allowOverlap="1" wp14:anchorId="633AAE91" wp14:editId="09DC036F">
                <wp:simplePos x="0" y="0"/>
                <wp:positionH relativeFrom="page">
                  <wp:posOffset>396875</wp:posOffset>
                </wp:positionH>
                <wp:positionV relativeFrom="paragraph">
                  <wp:posOffset>216535</wp:posOffset>
                </wp:positionV>
                <wp:extent cx="6401435" cy="1358265"/>
                <wp:effectExtent l="0" t="0" r="0" b="0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1435" cy="1358265"/>
                          <a:chOff x="1057" y="523"/>
                          <a:chExt cx="10081" cy="2139"/>
                        </a:xfrm>
                      </wpg:grpSpPr>
                      <wps:wsp>
                        <wps:cNvPr id="34" name="Freeform 4"/>
                        <wps:cNvSpPr>
                          <a:spLocks/>
                        </wps:cNvSpPr>
                        <wps:spPr bwMode="auto">
                          <a:xfrm>
                            <a:off x="1063" y="529"/>
                            <a:ext cx="10067" cy="2125"/>
                          </a:xfrm>
                          <a:custGeom>
                            <a:avLst/>
                            <a:gdLst>
                              <a:gd name="T0" fmla="+- 0 1064 1064"/>
                              <a:gd name="T1" fmla="*/ T0 w 10067"/>
                              <a:gd name="T2" fmla="+- 0 563 530"/>
                              <a:gd name="T3" fmla="*/ 563 h 2125"/>
                              <a:gd name="T4" fmla="+- 0 1064 1064"/>
                              <a:gd name="T5" fmla="*/ T4 w 10067"/>
                              <a:gd name="T6" fmla="+- 0 2621 530"/>
                              <a:gd name="T7" fmla="*/ 2621 h 2125"/>
                              <a:gd name="T8" fmla="+- 0 1064 1064"/>
                              <a:gd name="T9" fmla="*/ T8 w 10067"/>
                              <a:gd name="T10" fmla="+- 0 2654 530"/>
                              <a:gd name="T11" fmla="*/ 2654 h 2125"/>
                              <a:gd name="T12" fmla="+- 0 1097 1064"/>
                              <a:gd name="T13" fmla="*/ T12 w 10067"/>
                              <a:gd name="T14" fmla="+- 0 2654 530"/>
                              <a:gd name="T15" fmla="*/ 2654 h 2125"/>
                              <a:gd name="T16" fmla="+- 0 11097 1064"/>
                              <a:gd name="T17" fmla="*/ T16 w 10067"/>
                              <a:gd name="T18" fmla="+- 0 2654 530"/>
                              <a:gd name="T19" fmla="*/ 2654 h 2125"/>
                              <a:gd name="T20" fmla="+- 0 11131 1064"/>
                              <a:gd name="T21" fmla="*/ T20 w 10067"/>
                              <a:gd name="T22" fmla="+- 0 2654 530"/>
                              <a:gd name="T23" fmla="*/ 2654 h 2125"/>
                              <a:gd name="T24" fmla="+- 0 11131 1064"/>
                              <a:gd name="T25" fmla="*/ T24 w 10067"/>
                              <a:gd name="T26" fmla="+- 0 2621 530"/>
                              <a:gd name="T27" fmla="*/ 2621 h 2125"/>
                              <a:gd name="T28" fmla="+- 0 11131 1064"/>
                              <a:gd name="T29" fmla="*/ T28 w 10067"/>
                              <a:gd name="T30" fmla="+- 0 563 530"/>
                              <a:gd name="T31" fmla="*/ 563 h 2125"/>
                              <a:gd name="T32" fmla="+- 0 11131 1064"/>
                              <a:gd name="T33" fmla="*/ T32 w 10067"/>
                              <a:gd name="T34" fmla="+- 0 530 530"/>
                              <a:gd name="T35" fmla="*/ 530 h 2125"/>
                              <a:gd name="T36" fmla="+- 0 11097 1064"/>
                              <a:gd name="T37" fmla="*/ T36 w 10067"/>
                              <a:gd name="T38" fmla="+- 0 530 530"/>
                              <a:gd name="T39" fmla="*/ 530 h 2125"/>
                              <a:gd name="T40" fmla="+- 0 1097 1064"/>
                              <a:gd name="T41" fmla="*/ T40 w 10067"/>
                              <a:gd name="T42" fmla="+- 0 530 530"/>
                              <a:gd name="T43" fmla="*/ 530 h 2125"/>
                              <a:gd name="T44" fmla="+- 0 1064 1064"/>
                              <a:gd name="T45" fmla="*/ T44 w 10067"/>
                              <a:gd name="T46" fmla="+- 0 530 530"/>
                              <a:gd name="T47" fmla="*/ 530 h 2125"/>
                              <a:gd name="T48" fmla="+- 0 1064 1064"/>
                              <a:gd name="T49" fmla="*/ T48 w 10067"/>
                              <a:gd name="T50" fmla="+- 0 563 530"/>
                              <a:gd name="T51" fmla="*/ 563 h 212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0067" h="2125">
                                <a:moveTo>
                                  <a:pt x="0" y="33"/>
                                </a:moveTo>
                                <a:lnTo>
                                  <a:pt x="0" y="2091"/>
                                </a:lnTo>
                                <a:lnTo>
                                  <a:pt x="0" y="2124"/>
                                </a:lnTo>
                                <a:lnTo>
                                  <a:pt x="33" y="2124"/>
                                </a:lnTo>
                                <a:lnTo>
                                  <a:pt x="10033" y="2124"/>
                                </a:lnTo>
                                <a:lnTo>
                                  <a:pt x="10067" y="2124"/>
                                </a:lnTo>
                                <a:lnTo>
                                  <a:pt x="10067" y="2091"/>
                                </a:lnTo>
                                <a:lnTo>
                                  <a:pt x="10067" y="33"/>
                                </a:lnTo>
                                <a:lnTo>
                                  <a:pt x="10067" y="0"/>
                                </a:lnTo>
                                <a:lnTo>
                                  <a:pt x="10033" y="0"/>
                                </a:lnTo>
                                <a:lnTo>
                                  <a:pt x="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48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130" y="596"/>
                            <a:ext cx="9934" cy="1992"/>
                          </a:xfrm>
                          <a:prstGeom prst="rect">
                            <a:avLst/>
                          </a:prstGeom>
                          <a:noFill/>
                          <a:ln w="8484">
                            <a:solidFill>
                              <a:srgbClr val="231F2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B02A465" w14:textId="77777777" w:rsidR="006F4CD9" w:rsidRPr="00960C7E" w:rsidRDefault="006F4CD9">
                              <w:pPr>
                                <w:spacing w:before="5"/>
                                <w:rPr>
                                  <w:rFonts w:ascii="Arial" w:hAnsi="Arial" w:cs="Arial"/>
                                  <w:sz w:val="23"/>
                                </w:rPr>
                              </w:pPr>
                            </w:p>
                            <w:p w14:paraId="1F6977F5" w14:textId="77777777" w:rsidR="006F4CD9" w:rsidRPr="00960C7E" w:rsidRDefault="00E40BA5">
                              <w:pPr>
                                <w:tabs>
                                  <w:tab w:val="left" w:pos="8861"/>
                                  <w:tab w:val="left" w:pos="9378"/>
                                </w:tabs>
                                <w:spacing w:line="376" w:lineRule="auto"/>
                                <w:ind w:left="378" w:right="538"/>
                                <w:jc w:val="right"/>
                                <w:rPr>
                                  <w:rFonts w:ascii="Arial" w:hAnsi="Arial" w:cs="Arial"/>
                                  <w:sz w:val="24"/>
                                </w:rPr>
                              </w:pP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</w:rPr>
                                <w:t>Mentor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pacing w:val="-15"/>
                                  <w:sz w:val="24"/>
                                </w:rPr>
                                <w:t xml:space="preserve"> 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</w:rPr>
                                <w:t xml:space="preserve">Signature:  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  <w:u w:val="single" w:color="221E1F"/>
                                </w:rPr>
                                <w:t xml:space="preserve"> 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  <w:u w:val="single" w:color="221E1F"/>
                                </w:rPr>
                                <w:tab/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  <w:u w:val="single" w:color="221E1F"/>
                                </w:rPr>
                                <w:tab/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</w:rPr>
                                <w:t xml:space="preserve"> Date: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  <w:u w:val="single" w:color="221E1F"/>
                                </w:rPr>
                                <w:tab/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</w:rPr>
                                <w:t xml:space="preserve"> Mentee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pacing w:val="-15"/>
                                  <w:sz w:val="24"/>
                                </w:rPr>
                                <w:t xml:space="preserve"> 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</w:rPr>
                                <w:t xml:space="preserve">Signature:  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pacing w:val="-26"/>
                                  <w:sz w:val="24"/>
                                </w:rPr>
                                <w:t xml:space="preserve"> 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  <w:u w:val="single" w:color="221E1F"/>
                                </w:rPr>
                                <w:t xml:space="preserve"> 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  <w:u w:val="single" w:color="221E1F"/>
                                </w:rPr>
                                <w:tab/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  <w:u w:val="single" w:color="221E1F"/>
                                </w:rPr>
                                <w:tab/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</w:rPr>
                                <w:t xml:space="preserve"> Date: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pacing w:val="-18"/>
                                  <w:sz w:val="24"/>
                                </w:rPr>
                                <w:t xml:space="preserve"> 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  <w:u w:val="single" w:color="221E1F"/>
                                </w:rPr>
                                <w:t xml:space="preserve"> </w:t>
                              </w:r>
                              <w:r w:rsidRPr="00960C7E">
                                <w:rPr>
                                  <w:rFonts w:ascii="Arial" w:hAnsi="Arial" w:cs="Arial"/>
                                  <w:color w:val="231F20"/>
                                  <w:sz w:val="24"/>
                                  <w:u w:val="single" w:color="221E1F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AAE91" id="Group 2" o:spid="_x0000_s1026" style="position:absolute;margin-left:31.25pt;margin-top:17.05pt;width:504.05pt;height:106.95pt;z-index:-15716352;mso-wrap-distance-left:0;mso-wrap-distance-right:0;mso-position-horizontal-relative:page" coordorigin="1057,523" coordsize="10081,21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">
                <v:shape id="Freeform 4" o:spid="_x0000_s1027" style="position:absolute;left:1063;top:529;width:10067;height:2125;visibility:visible;mso-wrap-style:square;v-text-anchor:top" coordsize="10067,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" path="m,33l,2091r,33l33,2124r10000,l10067,2124r,-33l10067,33r,-33l10033,,33,,,,,33xe" filled="f" strokecolor="#231f20" strokeweight=".23567mm">
                  <v:path arrowok="t" o:connecttype="custom" o:connectlocs="0,563;0,2621;0,2654;33,2654;10033,2654;10067,2654;10067,2621;10067,563;10067,530;10033,530;33,530;0,530;0,563" o:connectangles="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1130;top:596;width:9934;height:19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" filled="f" strokecolor="#231f20" strokeweight=".23567mm">
                  <v:textbox inset="0,0,0,0">
                    <w:txbxContent>
                      <w:p w14:paraId="2B02A465" w14:textId="77777777" w:rsidR="006F4CD9" w:rsidRPr="00960C7E" w:rsidRDefault="006F4CD9">
                        <w:pPr>
                          <w:spacing w:before="5"/>
                          <w:rPr>
                            <w:rFonts w:ascii="Arial" w:hAnsi="Arial" w:cs="Arial"/>
                            <w:sz w:val="23"/>
                          </w:rPr>
                        </w:pPr>
                      </w:p>
                      <w:p w14:paraId="1F6977F5" w14:textId="77777777" w:rsidR="006F4CD9" w:rsidRPr="00960C7E" w:rsidRDefault="00E40BA5">
                        <w:pPr>
                          <w:tabs>
                            <w:tab w:val="left" w:pos="8861"/>
                            <w:tab w:val="left" w:pos="9378"/>
                          </w:tabs>
                          <w:spacing w:line="376" w:lineRule="auto"/>
                          <w:ind w:left="378" w:right="538"/>
                          <w:jc w:val="right"/>
                          <w:rPr>
                            <w:rFonts w:ascii="Arial" w:hAnsi="Arial" w:cs="Arial"/>
                            <w:sz w:val="24"/>
                          </w:rPr>
                        </w:pP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</w:rPr>
                          <w:t>Mentor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pacing w:val="-15"/>
                            <w:sz w:val="24"/>
                          </w:rPr>
                          <w:t xml:space="preserve"> 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</w:rPr>
                          <w:t xml:space="preserve">Signature:  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pacing w:val="-12"/>
                            <w:sz w:val="24"/>
                          </w:rPr>
                          <w:t xml:space="preserve"> 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  <w:u w:val="single" w:color="221E1F"/>
                          </w:rPr>
                          <w:t xml:space="preserve"> 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  <w:u w:val="single" w:color="221E1F"/>
                          </w:rPr>
                          <w:tab/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  <w:u w:val="single" w:color="221E1F"/>
                          </w:rPr>
                          <w:tab/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</w:rPr>
                          <w:t xml:space="preserve"> Date: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  <w:u w:val="single" w:color="221E1F"/>
                          </w:rPr>
                          <w:tab/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</w:rPr>
                          <w:t xml:space="preserve"> Mentee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pacing w:val="-15"/>
                            <w:sz w:val="24"/>
                          </w:rPr>
                          <w:t xml:space="preserve"> 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</w:rPr>
                          <w:t xml:space="preserve">Signature:  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pacing w:val="-26"/>
                            <w:sz w:val="24"/>
                          </w:rPr>
                          <w:t xml:space="preserve"> 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  <w:u w:val="single" w:color="221E1F"/>
                          </w:rPr>
                          <w:t xml:space="preserve"> 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  <w:u w:val="single" w:color="221E1F"/>
                          </w:rPr>
                          <w:tab/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  <w:u w:val="single" w:color="221E1F"/>
                          </w:rPr>
                          <w:tab/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</w:rPr>
                          <w:t xml:space="preserve"> Date: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pacing w:val="-18"/>
                            <w:sz w:val="24"/>
                          </w:rPr>
                          <w:t xml:space="preserve"> 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  <w:u w:val="single" w:color="221E1F"/>
                          </w:rPr>
                          <w:t xml:space="preserve"> </w:t>
                        </w:r>
                        <w:r w:rsidRPr="00960C7E">
                          <w:rPr>
                            <w:rFonts w:ascii="Arial" w:hAnsi="Arial" w:cs="Arial"/>
                            <w:color w:val="231F20"/>
                            <w:sz w:val="24"/>
                            <w:u w:val="single" w:color="221E1F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6F4CD9" w:rsidRPr="00994A1C" w:rsidSect="00960158">
      <w:footerReference w:type="default" r:id="rId7"/>
      <w:pgSz w:w="12240" w:h="15840"/>
      <w:pgMar w:top="720" w:right="720" w:bottom="720" w:left="720" w:header="0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B236EF" w14:textId="77777777" w:rsidR="0088593C" w:rsidRDefault="0088593C">
      <w:r>
        <w:separator/>
      </w:r>
    </w:p>
  </w:endnote>
  <w:endnote w:type="continuationSeparator" w:id="0">
    <w:p w14:paraId="227860CF" w14:textId="77777777" w:rsidR="0088593C" w:rsidRDefault="008859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C94BE5" w14:textId="7E89A074" w:rsidR="006F4CD9" w:rsidRDefault="00AD57D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2045375" wp14:editId="4EFA9742">
              <wp:simplePos x="0" y="0"/>
              <wp:positionH relativeFrom="page">
                <wp:posOffset>6642735</wp:posOffset>
              </wp:positionH>
              <wp:positionV relativeFrom="page">
                <wp:posOffset>9561195</wp:posOffset>
              </wp:positionV>
              <wp:extent cx="723265" cy="16764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326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788BC0" w14:textId="77777777" w:rsidR="006F4CD9" w:rsidRDefault="00E40BA5">
                          <w:pPr>
                            <w:spacing w:before="13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color w:val="231F20"/>
                              <w:sz w:val="20"/>
                            </w:rPr>
                            <w:t xml:space="preserve">(Page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231F2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231F20"/>
                              <w:sz w:val="20"/>
                            </w:rPr>
                            <w:t xml:space="preserve"> of 2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04537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523.05pt;margin-top:752.85pt;width:56.95pt;height:13.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" filled="f" stroked="f">
              <v:textbox inset="0,0,0,0">
                <w:txbxContent>
                  <w:p w14:paraId="32788BC0" w14:textId="77777777" w:rsidR="006F4CD9" w:rsidRDefault="00E40BA5">
                    <w:pPr>
                      <w:spacing w:before="13"/>
                      <w:ind w:left="20"/>
                      <w:rPr>
                        <w:sz w:val="20"/>
                      </w:rPr>
                    </w:pPr>
                    <w:r>
                      <w:rPr>
                        <w:color w:val="231F20"/>
                        <w:sz w:val="20"/>
                      </w:rPr>
                      <w:t xml:space="preserve">(Page </w:t>
                    </w:r>
                    <w:r>
                      <w:fldChar w:fldCharType="begin"/>
                    </w:r>
                    <w:r>
                      <w:rPr>
                        <w:color w:val="231F2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color w:val="231F20"/>
                        <w:sz w:val="20"/>
                      </w:rPr>
                      <w:t xml:space="preserve"> of 2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EB83B2" w14:textId="77777777" w:rsidR="0088593C" w:rsidRDefault="0088593C">
      <w:r>
        <w:separator/>
      </w:r>
    </w:p>
  </w:footnote>
  <w:footnote w:type="continuationSeparator" w:id="0">
    <w:p w14:paraId="4A576E2F" w14:textId="77777777" w:rsidR="0088593C" w:rsidRDefault="008859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4B3A41"/>
    <w:multiLevelType w:val="hybridMultilevel"/>
    <w:tmpl w:val="3E60435C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2517D"/>
    <w:multiLevelType w:val="hybridMultilevel"/>
    <w:tmpl w:val="F57AD106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027C4"/>
    <w:multiLevelType w:val="hybridMultilevel"/>
    <w:tmpl w:val="62F6DF2C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765CF"/>
    <w:multiLevelType w:val="hybridMultilevel"/>
    <w:tmpl w:val="F5DE0F62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115278"/>
    <w:multiLevelType w:val="hybridMultilevel"/>
    <w:tmpl w:val="26A4A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370A93"/>
    <w:multiLevelType w:val="hybridMultilevel"/>
    <w:tmpl w:val="CB96C186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4104BD"/>
    <w:multiLevelType w:val="hybridMultilevel"/>
    <w:tmpl w:val="D70468CC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76465"/>
    <w:multiLevelType w:val="hybridMultilevel"/>
    <w:tmpl w:val="A910751E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547587"/>
    <w:multiLevelType w:val="hybridMultilevel"/>
    <w:tmpl w:val="F956DC70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B946CE"/>
    <w:multiLevelType w:val="hybridMultilevel"/>
    <w:tmpl w:val="B3763F62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5238D6"/>
    <w:multiLevelType w:val="hybridMultilevel"/>
    <w:tmpl w:val="5906A95A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9584A"/>
    <w:multiLevelType w:val="hybridMultilevel"/>
    <w:tmpl w:val="BE787FE8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383215">
    <w:abstractNumId w:val="7"/>
  </w:num>
  <w:num w:numId="2" w16cid:durableId="1166244716">
    <w:abstractNumId w:val="4"/>
  </w:num>
  <w:num w:numId="3" w16cid:durableId="156922823">
    <w:abstractNumId w:val="9"/>
  </w:num>
  <w:num w:numId="4" w16cid:durableId="2042629761">
    <w:abstractNumId w:val="2"/>
  </w:num>
  <w:num w:numId="5" w16cid:durableId="1508060747">
    <w:abstractNumId w:val="5"/>
  </w:num>
  <w:num w:numId="6" w16cid:durableId="1923291477">
    <w:abstractNumId w:val="0"/>
  </w:num>
  <w:num w:numId="7" w16cid:durableId="473717521">
    <w:abstractNumId w:val="11"/>
  </w:num>
  <w:num w:numId="8" w16cid:durableId="811403910">
    <w:abstractNumId w:val="10"/>
  </w:num>
  <w:num w:numId="9" w16cid:durableId="196704925">
    <w:abstractNumId w:val="1"/>
  </w:num>
  <w:num w:numId="10" w16cid:durableId="297800869">
    <w:abstractNumId w:val="6"/>
  </w:num>
  <w:num w:numId="11" w16cid:durableId="1687248153">
    <w:abstractNumId w:val="8"/>
  </w:num>
  <w:num w:numId="12" w16cid:durableId="18245475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NjA3NDQzMzG1MDZQ0lEKTi0uzszPAykwqgUAqVILFiwAAAA="/>
  </w:docVars>
  <w:rsids>
    <w:rsidRoot w:val="006F4CD9"/>
    <w:rsid w:val="00017D3D"/>
    <w:rsid w:val="0007055C"/>
    <w:rsid w:val="001D0F59"/>
    <w:rsid w:val="006F4CD9"/>
    <w:rsid w:val="008443E2"/>
    <w:rsid w:val="0088593C"/>
    <w:rsid w:val="008D6786"/>
    <w:rsid w:val="00960158"/>
    <w:rsid w:val="00960C7E"/>
    <w:rsid w:val="00994A1C"/>
    <w:rsid w:val="00AC5C0A"/>
    <w:rsid w:val="00AD57D1"/>
    <w:rsid w:val="00C84050"/>
    <w:rsid w:val="00D80685"/>
    <w:rsid w:val="00DF48CB"/>
    <w:rsid w:val="00E40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1D71DC"/>
  <w15:docId w15:val="{7D28739D-8240-4254-AC35-C7D767A82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6"/>
      <w:ind w:left="2404" w:right="1964"/>
      <w:jc w:val="center"/>
    </w:pPr>
    <w:rPr>
      <w:rFonts w:ascii="Calibri" w:eastAsia="Calibri" w:hAnsi="Calibri" w:cs="Calibri"/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AD57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7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7D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7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7D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7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7D1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D57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57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D57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57D1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erine Hackney</dc:creator>
  <cp:lastModifiedBy>Christine Q. Shupe, CAE</cp:lastModifiedBy>
  <cp:revision>2</cp:revision>
  <dcterms:created xsi:type="dcterms:W3CDTF">2026-03-22T14:51:00Z</dcterms:created>
  <dcterms:modified xsi:type="dcterms:W3CDTF">2026-03-22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6-29T00:00:00Z</vt:filetime>
  </property>
  <property fmtid="{D5CDD505-2E9C-101B-9397-08002B2CF9AE}" pid="3" name="Creator">
    <vt:lpwstr>Adobe InDesign CS2 (4.0.5)</vt:lpwstr>
  </property>
  <property fmtid="{D5CDD505-2E9C-101B-9397-08002B2CF9AE}" pid="4" name="LastSaved">
    <vt:filetime>2020-12-09T00:00:00Z</vt:filetime>
  </property>
  <property fmtid="{D5CDD505-2E9C-101B-9397-08002B2CF9AE}" pid="5" name="GrammarlyDocumentId">
    <vt:lpwstr>39863f86-b394-4bab-9bdc-f1040dd2a1df</vt:lpwstr>
  </property>
</Properties>
</file>